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4A076" w14:textId="4E8777BB" w:rsidR="00D231A6" w:rsidRPr="00804F1B" w:rsidRDefault="00D231A6" w:rsidP="00D231A6">
      <w:pPr>
        <w:spacing w:after="0" w:line="240" w:lineRule="auto"/>
        <w:jc w:val="center"/>
        <w:rPr>
          <w:rFonts w:cs="Times New Roman"/>
          <w:b/>
          <w:szCs w:val="24"/>
        </w:rPr>
      </w:pPr>
      <w:r w:rsidRPr="00804F1B">
        <w:rPr>
          <w:rFonts w:cs="Times New Roman"/>
          <w:b/>
          <w:szCs w:val="24"/>
        </w:rPr>
        <w:t>T.C. KAHRAMANMARAŞ SÜTÇÜ İMAM ÜNİVERSİTESİ</w:t>
      </w:r>
    </w:p>
    <w:p w14:paraId="52ACCA59" w14:textId="7DBB2776" w:rsidR="00D231A6" w:rsidRPr="00804F1B" w:rsidRDefault="00D231A6" w:rsidP="00D231A6">
      <w:pPr>
        <w:spacing w:after="240" w:line="240" w:lineRule="auto"/>
        <w:jc w:val="center"/>
        <w:rPr>
          <w:rFonts w:cs="Times New Roman"/>
          <w:b/>
          <w:szCs w:val="24"/>
        </w:rPr>
      </w:pPr>
      <w:r w:rsidRPr="00804F1B">
        <w:rPr>
          <w:rFonts w:cs="Times New Roman"/>
          <w:b/>
          <w:szCs w:val="24"/>
        </w:rPr>
        <w:t xml:space="preserve">ZİRAAT FAKÜLTESİ BİTKİ KORUMA BÖLÜMÜ </w:t>
      </w:r>
      <w:r w:rsidR="00626076" w:rsidRPr="00804F1B">
        <w:rPr>
          <w:rFonts w:cs="Times New Roman"/>
          <w:b/>
          <w:szCs w:val="24"/>
        </w:rPr>
        <w:t>202</w:t>
      </w:r>
      <w:r w:rsidR="009E2F39" w:rsidRPr="00804F1B">
        <w:rPr>
          <w:rFonts w:cs="Times New Roman"/>
          <w:b/>
          <w:szCs w:val="24"/>
        </w:rPr>
        <w:t>3</w:t>
      </w:r>
      <w:r w:rsidR="00626076" w:rsidRPr="00804F1B">
        <w:rPr>
          <w:rFonts w:cs="Times New Roman"/>
          <w:b/>
          <w:szCs w:val="24"/>
        </w:rPr>
        <w:t>-202</w:t>
      </w:r>
      <w:r w:rsidR="009E2F39" w:rsidRPr="00804F1B">
        <w:rPr>
          <w:rFonts w:cs="Times New Roman"/>
          <w:b/>
          <w:szCs w:val="24"/>
        </w:rPr>
        <w:t>4</w:t>
      </w:r>
      <w:r w:rsidR="00F61F34" w:rsidRPr="00804F1B">
        <w:rPr>
          <w:rFonts w:cs="Times New Roman"/>
          <w:b/>
          <w:szCs w:val="24"/>
        </w:rPr>
        <w:t xml:space="preserve"> </w:t>
      </w:r>
      <w:r w:rsidR="00547611" w:rsidRPr="00804F1B">
        <w:rPr>
          <w:rFonts w:cs="Times New Roman"/>
          <w:b/>
          <w:szCs w:val="24"/>
        </w:rPr>
        <w:t>BAHAR</w:t>
      </w:r>
      <w:r w:rsidRPr="00804F1B">
        <w:rPr>
          <w:rFonts w:cs="Times New Roman"/>
          <w:b/>
          <w:szCs w:val="24"/>
        </w:rPr>
        <w:t xml:space="preserve"> </w:t>
      </w:r>
      <w:r w:rsidR="00AF6322" w:rsidRPr="00804F1B">
        <w:rPr>
          <w:rFonts w:cs="Times New Roman"/>
          <w:b/>
          <w:szCs w:val="24"/>
        </w:rPr>
        <w:t>YARIYIL</w:t>
      </w:r>
      <w:r w:rsidR="00626076" w:rsidRPr="00804F1B">
        <w:rPr>
          <w:rFonts w:cs="Times New Roman"/>
          <w:b/>
          <w:szCs w:val="24"/>
        </w:rPr>
        <w:t>I</w:t>
      </w:r>
      <w:r w:rsidR="00180911" w:rsidRPr="00804F1B">
        <w:rPr>
          <w:rFonts w:cs="Times New Roman"/>
          <w:b/>
          <w:szCs w:val="24"/>
        </w:rPr>
        <w:t xml:space="preserve"> BÜTÜNLEME </w:t>
      </w:r>
      <w:r w:rsidRPr="00804F1B">
        <w:rPr>
          <w:rFonts w:cs="Times New Roman"/>
          <w:b/>
          <w:szCs w:val="24"/>
        </w:rPr>
        <w:t>SINAV</w:t>
      </w:r>
      <w:r w:rsidR="00AF6322" w:rsidRPr="00804F1B">
        <w:rPr>
          <w:rFonts w:cs="Times New Roman"/>
          <w:b/>
          <w:szCs w:val="24"/>
        </w:rPr>
        <w:t>I</w:t>
      </w:r>
      <w:r w:rsidRPr="00804F1B">
        <w:rPr>
          <w:rFonts w:cs="Times New Roman"/>
          <w:b/>
          <w:szCs w:val="24"/>
        </w:rPr>
        <w:t xml:space="preserve"> PROGRAMI</w:t>
      </w:r>
    </w:p>
    <w:p w14:paraId="49DB9F5C" w14:textId="77777777" w:rsidR="005E41DE" w:rsidRPr="00804F1B" w:rsidRDefault="00D231A6" w:rsidP="00D231A6">
      <w:pPr>
        <w:spacing w:after="0"/>
        <w:rPr>
          <w:rFonts w:cs="Times New Roman"/>
          <w:b/>
          <w:sz w:val="20"/>
          <w:szCs w:val="20"/>
        </w:rPr>
      </w:pPr>
      <w:r w:rsidRPr="00804F1B">
        <w:rPr>
          <w:rFonts w:cs="Times New Roman"/>
          <w:b/>
          <w:sz w:val="20"/>
          <w:szCs w:val="20"/>
        </w:rPr>
        <w:t>1.</w:t>
      </w:r>
      <w:r w:rsidR="005E41DE" w:rsidRPr="00804F1B">
        <w:rPr>
          <w:rFonts w:cs="Times New Roman"/>
          <w:b/>
          <w:sz w:val="20"/>
          <w:szCs w:val="20"/>
        </w:rPr>
        <w:t xml:space="preserve"> </w:t>
      </w:r>
      <w:r w:rsidRPr="00804F1B">
        <w:rPr>
          <w:rFonts w:cs="Times New Roman"/>
          <w:b/>
          <w:sz w:val="20"/>
          <w:szCs w:val="20"/>
        </w:rPr>
        <w:t>S</w:t>
      </w:r>
      <w:r w:rsidR="005E41DE" w:rsidRPr="00804F1B">
        <w:rPr>
          <w:rFonts w:cs="Times New Roman"/>
          <w:b/>
          <w:sz w:val="20"/>
          <w:szCs w:val="20"/>
        </w:rPr>
        <w:t>ınıf</w:t>
      </w:r>
    </w:p>
    <w:tbl>
      <w:tblPr>
        <w:tblStyle w:val="TabloKlavuzu"/>
        <w:tblW w:w="522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258"/>
        <w:gridCol w:w="4887"/>
        <w:gridCol w:w="1816"/>
        <w:gridCol w:w="1816"/>
        <w:gridCol w:w="2290"/>
        <w:gridCol w:w="3728"/>
      </w:tblGrid>
      <w:tr w:rsidR="00804F1B" w:rsidRPr="00804F1B" w14:paraId="67D5A17B" w14:textId="77777777" w:rsidTr="00804F1B">
        <w:trPr>
          <w:trHeight w:val="162"/>
        </w:trPr>
        <w:tc>
          <w:tcPr>
            <w:tcW w:w="398" w:type="pct"/>
          </w:tcPr>
          <w:p w14:paraId="097D5CE6" w14:textId="77777777" w:rsidR="009253E1" w:rsidRPr="00804F1B" w:rsidRDefault="009253E1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47" w:type="pct"/>
          </w:tcPr>
          <w:p w14:paraId="29619A2E" w14:textId="77777777" w:rsidR="009253E1" w:rsidRPr="00804F1B" w:rsidRDefault="009253E1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 w:rsidRPr="00804F1B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575" w:type="pct"/>
            <w:vAlign w:val="bottom"/>
          </w:tcPr>
          <w:p w14:paraId="20649A26" w14:textId="77777777" w:rsidR="009253E1" w:rsidRPr="00804F1B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75" w:type="pct"/>
            <w:vAlign w:val="bottom"/>
          </w:tcPr>
          <w:p w14:paraId="4E7A6990" w14:textId="77777777" w:rsidR="009253E1" w:rsidRPr="00804F1B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725" w:type="pct"/>
          </w:tcPr>
          <w:p w14:paraId="49309746" w14:textId="443B458C" w:rsidR="009253E1" w:rsidRPr="00804F1B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 w:rsidR="009E2F39"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TÜRÜ</w:t>
            </w:r>
          </w:p>
        </w:tc>
        <w:tc>
          <w:tcPr>
            <w:tcW w:w="1180" w:type="pct"/>
          </w:tcPr>
          <w:p w14:paraId="682829BA" w14:textId="77777777" w:rsidR="009253E1" w:rsidRPr="00804F1B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804F1B" w:rsidRPr="00804F1B" w14:paraId="58A79511" w14:textId="77777777" w:rsidTr="00804F1B">
        <w:trPr>
          <w:trHeight w:val="338"/>
        </w:trPr>
        <w:tc>
          <w:tcPr>
            <w:tcW w:w="398" w:type="pct"/>
            <w:vAlign w:val="bottom"/>
          </w:tcPr>
          <w:p w14:paraId="09A0CE85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EF110</w:t>
            </w:r>
          </w:p>
        </w:tc>
        <w:tc>
          <w:tcPr>
            <w:tcW w:w="1547" w:type="pct"/>
          </w:tcPr>
          <w:p w14:paraId="791F67D4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ENFORMATİK VE BİLGİSAYAR PROGRAMLARI</w:t>
            </w:r>
          </w:p>
        </w:tc>
        <w:tc>
          <w:tcPr>
            <w:tcW w:w="575" w:type="pct"/>
          </w:tcPr>
          <w:p w14:paraId="44DF33F7" w14:textId="54001CD2" w:rsidR="009253E1" w:rsidRPr="00804F1B" w:rsidRDefault="00D43637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</w:t>
            </w:r>
            <w:r w:rsidR="00180911" w:rsidRPr="00804F1B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.0</w:t>
            </w:r>
            <w:r w:rsidR="00180911" w:rsidRPr="00804F1B">
              <w:rPr>
                <w:rFonts w:cs="Times New Roman"/>
                <w:color w:val="000000"/>
                <w:sz w:val="20"/>
                <w:szCs w:val="20"/>
              </w:rPr>
              <w:t>7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="00390BA4" w:rsidRPr="00804F1B">
              <w:rPr>
                <w:rFonts w:cs="Times New Roman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575" w:type="pct"/>
            <w:vAlign w:val="bottom"/>
          </w:tcPr>
          <w:p w14:paraId="41D95FA0" w14:textId="1AE1C910" w:rsidR="009253E1" w:rsidRPr="00804F1B" w:rsidRDefault="0018091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2.30-12.55</w:t>
            </w:r>
          </w:p>
        </w:tc>
        <w:tc>
          <w:tcPr>
            <w:tcW w:w="725" w:type="pct"/>
          </w:tcPr>
          <w:p w14:paraId="4B364F3F" w14:textId="03998E44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7D8B00B8" w14:textId="77777777" w:rsidR="009253E1" w:rsidRPr="00804F1B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Ö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Ü. Sait ÜSTÜN</w:t>
            </w:r>
          </w:p>
        </w:tc>
      </w:tr>
      <w:tr w:rsidR="00804F1B" w:rsidRPr="00804F1B" w14:paraId="28E0AEA0" w14:textId="77777777" w:rsidTr="00804F1B">
        <w:trPr>
          <w:trHeight w:val="273"/>
        </w:trPr>
        <w:tc>
          <w:tcPr>
            <w:tcW w:w="398" w:type="pct"/>
            <w:vAlign w:val="bottom"/>
          </w:tcPr>
          <w:p w14:paraId="300EA1B1" w14:textId="77777777" w:rsidR="0058439A" w:rsidRPr="00804F1B" w:rsidRDefault="0058439A" w:rsidP="003C393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SS102</w:t>
            </w:r>
          </w:p>
        </w:tc>
        <w:tc>
          <w:tcPr>
            <w:tcW w:w="1547" w:type="pct"/>
          </w:tcPr>
          <w:p w14:paraId="3C5DC816" w14:textId="77777777" w:rsidR="0058439A" w:rsidRPr="00804F1B" w:rsidRDefault="0058439A" w:rsidP="00E45922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GİRİŞİMCİLİK VE STRATEJİ (SEÇ.)</w:t>
            </w:r>
          </w:p>
        </w:tc>
        <w:tc>
          <w:tcPr>
            <w:tcW w:w="575" w:type="pct"/>
          </w:tcPr>
          <w:p w14:paraId="74D1C416" w14:textId="6379AB6A" w:rsidR="0058439A" w:rsidRPr="00804F1B" w:rsidRDefault="00180911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1.02.0</w:t>
            </w:r>
            <w:r w:rsidR="00390BA4" w:rsidRPr="00804F1B">
              <w:rPr>
                <w:rFonts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575" w:type="pct"/>
            <w:vAlign w:val="bottom"/>
          </w:tcPr>
          <w:p w14:paraId="2E5C86DD" w14:textId="681B937D" w:rsidR="0058439A" w:rsidRPr="00804F1B" w:rsidRDefault="0018091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4.30-14.55</w:t>
            </w:r>
          </w:p>
        </w:tc>
        <w:tc>
          <w:tcPr>
            <w:tcW w:w="725" w:type="pct"/>
          </w:tcPr>
          <w:p w14:paraId="2EAEA454" w14:textId="3BC1B1CD" w:rsidR="0058439A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180" w:type="pct"/>
            <w:vAlign w:val="bottom"/>
          </w:tcPr>
          <w:p w14:paraId="7CE2EE66" w14:textId="77777777" w:rsidR="0058439A" w:rsidRPr="00804F1B" w:rsidRDefault="0058439A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Ö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Ü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Burak AĞIR</w:t>
            </w:r>
          </w:p>
        </w:tc>
      </w:tr>
      <w:tr w:rsidR="00804F1B" w:rsidRPr="00804F1B" w14:paraId="25E2070C" w14:textId="77777777" w:rsidTr="00804F1B">
        <w:trPr>
          <w:trHeight w:val="335"/>
        </w:trPr>
        <w:tc>
          <w:tcPr>
            <w:tcW w:w="398" w:type="pct"/>
            <w:vAlign w:val="bottom"/>
          </w:tcPr>
          <w:p w14:paraId="4E97F56F" w14:textId="77777777" w:rsidR="009253E1" w:rsidRPr="00804F1B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SS116</w:t>
            </w:r>
          </w:p>
        </w:tc>
        <w:tc>
          <w:tcPr>
            <w:tcW w:w="1547" w:type="pct"/>
          </w:tcPr>
          <w:p w14:paraId="36AF7DD7" w14:textId="77777777" w:rsidR="009253E1" w:rsidRPr="00804F1B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İŞ GÜVENLİĞİ VE SAĞLIĞI (SEÇ.)</w:t>
            </w:r>
          </w:p>
        </w:tc>
        <w:tc>
          <w:tcPr>
            <w:tcW w:w="575" w:type="pct"/>
          </w:tcPr>
          <w:p w14:paraId="057B64C5" w14:textId="388EC9A2" w:rsidR="001E3A21" w:rsidRPr="00804F1B" w:rsidRDefault="00180911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2.07.2024</w:t>
            </w:r>
          </w:p>
        </w:tc>
        <w:tc>
          <w:tcPr>
            <w:tcW w:w="575" w:type="pct"/>
            <w:vAlign w:val="bottom"/>
          </w:tcPr>
          <w:p w14:paraId="69D58DDD" w14:textId="26B30C3B" w:rsidR="009253E1" w:rsidRPr="00804F1B" w:rsidRDefault="0018091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4.30-14.55</w:t>
            </w:r>
          </w:p>
        </w:tc>
        <w:tc>
          <w:tcPr>
            <w:tcW w:w="725" w:type="pct"/>
          </w:tcPr>
          <w:p w14:paraId="40B04F3F" w14:textId="2A743535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46DCF64F" w14:textId="77777777" w:rsidR="009253E1" w:rsidRPr="00804F1B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oç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Ferhat ÖZDEMİR</w:t>
            </w:r>
          </w:p>
        </w:tc>
      </w:tr>
      <w:tr w:rsidR="00804F1B" w:rsidRPr="00804F1B" w14:paraId="4EC58FFD" w14:textId="77777777" w:rsidTr="00804F1B">
        <w:trPr>
          <w:trHeight w:val="313"/>
        </w:trPr>
        <w:tc>
          <w:tcPr>
            <w:tcW w:w="398" w:type="pct"/>
            <w:vAlign w:val="bottom"/>
          </w:tcPr>
          <w:p w14:paraId="6B3522BC" w14:textId="77777777" w:rsidR="009253E1" w:rsidRPr="00804F1B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TE176</w:t>
            </w:r>
          </w:p>
        </w:tc>
        <w:tc>
          <w:tcPr>
            <w:tcW w:w="1547" w:type="pct"/>
          </w:tcPr>
          <w:p w14:paraId="70827C28" w14:textId="77777777" w:rsidR="009253E1" w:rsidRPr="00804F1B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GENEL EKONOMİ</w:t>
            </w:r>
          </w:p>
        </w:tc>
        <w:tc>
          <w:tcPr>
            <w:tcW w:w="575" w:type="pct"/>
          </w:tcPr>
          <w:p w14:paraId="58E20018" w14:textId="5E05AFDF" w:rsidR="009253E1" w:rsidRPr="00804F1B" w:rsidRDefault="00804B3D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3.07.2024</w:t>
            </w:r>
          </w:p>
        </w:tc>
        <w:tc>
          <w:tcPr>
            <w:tcW w:w="575" w:type="pct"/>
            <w:vAlign w:val="bottom"/>
          </w:tcPr>
          <w:p w14:paraId="712A7268" w14:textId="605EBFEC" w:rsidR="009253E1" w:rsidRPr="00804F1B" w:rsidRDefault="00804B3D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8.00-08.25</w:t>
            </w:r>
          </w:p>
        </w:tc>
        <w:tc>
          <w:tcPr>
            <w:tcW w:w="725" w:type="pct"/>
          </w:tcPr>
          <w:p w14:paraId="0473E9E2" w14:textId="34F36A72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6DE03E5E" w14:textId="051A3E36" w:rsidR="009253E1" w:rsidRPr="00804F1B" w:rsidRDefault="006058C3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 Ö. Ü. Burak AĞIR</w:t>
            </w:r>
          </w:p>
        </w:tc>
      </w:tr>
      <w:tr w:rsidR="00804F1B" w:rsidRPr="00804F1B" w14:paraId="7774D2EF" w14:textId="77777777" w:rsidTr="00804F1B">
        <w:trPr>
          <w:trHeight w:val="265"/>
        </w:trPr>
        <w:tc>
          <w:tcPr>
            <w:tcW w:w="398" w:type="pct"/>
          </w:tcPr>
          <w:p w14:paraId="0C31AFDC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OZ142</w:t>
            </w:r>
          </w:p>
        </w:tc>
        <w:tc>
          <w:tcPr>
            <w:tcW w:w="1547" w:type="pct"/>
          </w:tcPr>
          <w:p w14:paraId="69344151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EDEN EĞİTİMİ II</w:t>
            </w:r>
          </w:p>
        </w:tc>
        <w:tc>
          <w:tcPr>
            <w:tcW w:w="575" w:type="pct"/>
          </w:tcPr>
          <w:p w14:paraId="14BABBB0" w14:textId="05BD9402" w:rsidR="009253E1" w:rsidRPr="00804F1B" w:rsidRDefault="00804B3D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1.07.2024</w:t>
            </w:r>
          </w:p>
        </w:tc>
        <w:tc>
          <w:tcPr>
            <w:tcW w:w="575" w:type="pct"/>
            <w:vAlign w:val="bottom"/>
          </w:tcPr>
          <w:p w14:paraId="5ABEFAB2" w14:textId="0E81F0C0" w:rsidR="009253E1" w:rsidRPr="00804F1B" w:rsidRDefault="00804B3D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7.45-18.45</w:t>
            </w:r>
          </w:p>
        </w:tc>
        <w:tc>
          <w:tcPr>
            <w:tcW w:w="725" w:type="pct"/>
          </w:tcPr>
          <w:p w14:paraId="6BA45B7F" w14:textId="7947638A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="00107F55" w:rsidRPr="00804F1B">
              <w:rPr>
                <w:rFonts w:cs="Times New Roman"/>
                <w:color w:val="000000"/>
                <w:sz w:val="20"/>
                <w:szCs w:val="20"/>
              </w:rPr>
              <w:t>KLASİK</w:t>
            </w:r>
          </w:p>
        </w:tc>
        <w:tc>
          <w:tcPr>
            <w:tcW w:w="1180" w:type="pct"/>
          </w:tcPr>
          <w:p w14:paraId="1B57195D" w14:textId="4273D2FB" w:rsidR="009253E1" w:rsidRPr="00804F1B" w:rsidRDefault="006058C3" w:rsidP="009F6770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 Öğr. Ü</w:t>
            </w:r>
            <w:r w:rsidR="00A15F83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Tayfun KARA</w:t>
            </w:r>
          </w:p>
        </w:tc>
      </w:tr>
      <w:tr w:rsidR="00804F1B" w:rsidRPr="00804F1B" w14:paraId="6F5800A2" w14:textId="77777777" w:rsidTr="00804F1B">
        <w:trPr>
          <w:trHeight w:val="285"/>
        </w:trPr>
        <w:tc>
          <w:tcPr>
            <w:tcW w:w="398" w:type="pct"/>
          </w:tcPr>
          <w:p w14:paraId="57CD05F8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OZ102</w:t>
            </w:r>
          </w:p>
        </w:tc>
        <w:tc>
          <w:tcPr>
            <w:tcW w:w="1547" w:type="pct"/>
          </w:tcPr>
          <w:p w14:paraId="6F6AF1B4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TÜRK DİLİ II</w:t>
            </w:r>
          </w:p>
        </w:tc>
        <w:tc>
          <w:tcPr>
            <w:tcW w:w="575" w:type="pct"/>
          </w:tcPr>
          <w:p w14:paraId="74C774D5" w14:textId="72A8770C" w:rsidR="009253E1" w:rsidRPr="00804F1B" w:rsidRDefault="00804B3D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1.07.2024</w:t>
            </w:r>
          </w:p>
        </w:tc>
        <w:tc>
          <w:tcPr>
            <w:tcW w:w="575" w:type="pct"/>
            <w:vAlign w:val="bottom"/>
          </w:tcPr>
          <w:p w14:paraId="22DA05B1" w14:textId="3B356805" w:rsidR="009253E1" w:rsidRPr="00804F1B" w:rsidRDefault="00804B3D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9.30-09.55</w:t>
            </w:r>
          </w:p>
        </w:tc>
        <w:tc>
          <w:tcPr>
            <w:tcW w:w="725" w:type="pct"/>
          </w:tcPr>
          <w:p w14:paraId="211929F3" w14:textId="42C293F4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5D6B102A" w14:textId="255010DE" w:rsidR="009253E1" w:rsidRPr="00804F1B" w:rsidRDefault="00224D83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Öğr. Gör. </w:t>
            </w:r>
            <w:r w:rsidR="00534B9F" w:rsidRPr="00804F1B">
              <w:rPr>
                <w:rFonts w:cs="Times New Roman"/>
                <w:color w:val="000000"/>
                <w:sz w:val="20"/>
                <w:szCs w:val="20"/>
              </w:rPr>
              <w:t xml:space="preserve"> Adnan KARA</w:t>
            </w:r>
          </w:p>
        </w:tc>
      </w:tr>
      <w:tr w:rsidR="00804F1B" w:rsidRPr="00804F1B" w14:paraId="55B8059D" w14:textId="77777777" w:rsidTr="00804F1B">
        <w:trPr>
          <w:trHeight w:val="263"/>
        </w:trPr>
        <w:tc>
          <w:tcPr>
            <w:tcW w:w="398" w:type="pct"/>
            <w:vAlign w:val="bottom"/>
          </w:tcPr>
          <w:p w14:paraId="1E1D3DD7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OZ104</w:t>
            </w:r>
          </w:p>
        </w:tc>
        <w:tc>
          <w:tcPr>
            <w:tcW w:w="1547" w:type="pct"/>
          </w:tcPr>
          <w:p w14:paraId="62DA25AA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ATATÜRK İLKELERİ VE İNKİLAP TARİHİ II</w:t>
            </w:r>
          </w:p>
        </w:tc>
        <w:tc>
          <w:tcPr>
            <w:tcW w:w="575" w:type="pct"/>
          </w:tcPr>
          <w:p w14:paraId="65E3CC50" w14:textId="492AAC37" w:rsidR="009253E1" w:rsidRPr="00804F1B" w:rsidRDefault="00804B3D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1.07.2024</w:t>
            </w:r>
          </w:p>
        </w:tc>
        <w:tc>
          <w:tcPr>
            <w:tcW w:w="575" w:type="pct"/>
            <w:vAlign w:val="bottom"/>
          </w:tcPr>
          <w:p w14:paraId="6F2205EE" w14:textId="5117BF6A" w:rsidR="009253E1" w:rsidRPr="00804F1B" w:rsidRDefault="00804B3D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2.30-12.55</w:t>
            </w:r>
          </w:p>
        </w:tc>
        <w:tc>
          <w:tcPr>
            <w:tcW w:w="725" w:type="pct"/>
          </w:tcPr>
          <w:p w14:paraId="074A78BF" w14:textId="4722318C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4F06DF79" w14:textId="77777777" w:rsidR="009253E1" w:rsidRPr="00804F1B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Öğr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Gör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Ahmet ÖZKARCI</w:t>
            </w:r>
          </w:p>
        </w:tc>
      </w:tr>
      <w:tr w:rsidR="00804F1B" w:rsidRPr="00804F1B" w14:paraId="6C46A89A" w14:textId="77777777" w:rsidTr="00804F1B">
        <w:trPr>
          <w:trHeight w:val="289"/>
        </w:trPr>
        <w:tc>
          <w:tcPr>
            <w:tcW w:w="398" w:type="pct"/>
          </w:tcPr>
          <w:p w14:paraId="0FBC3E04" w14:textId="77777777" w:rsidR="009253E1" w:rsidRPr="00804F1B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SM106</w:t>
            </w:r>
          </w:p>
        </w:tc>
        <w:tc>
          <w:tcPr>
            <w:tcW w:w="1547" w:type="pct"/>
          </w:tcPr>
          <w:p w14:paraId="43A3DB19" w14:textId="77777777" w:rsidR="009253E1" w:rsidRPr="00804F1B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METEOROLOJİ</w:t>
            </w:r>
          </w:p>
        </w:tc>
        <w:tc>
          <w:tcPr>
            <w:tcW w:w="575" w:type="pct"/>
          </w:tcPr>
          <w:p w14:paraId="0019180A" w14:textId="2C96ED23" w:rsidR="009253E1" w:rsidRPr="00804F1B" w:rsidRDefault="00804B3D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5.07.2024</w:t>
            </w:r>
          </w:p>
        </w:tc>
        <w:tc>
          <w:tcPr>
            <w:tcW w:w="575" w:type="pct"/>
            <w:vAlign w:val="bottom"/>
          </w:tcPr>
          <w:p w14:paraId="5DBBF5D2" w14:textId="3DB4B9DD" w:rsidR="009253E1" w:rsidRPr="00804F1B" w:rsidRDefault="00804B3D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8.15-09.15</w:t>
            </w:r>
          </w:p>
        </w:tc>
        <w:tc>
          <w:tcPr>
            <w:tcW w:w="725" w:type="pct"/>
          </w:tcPr>
          <w:p w14:paraId="0ED2705B" w14:textId="3DB2C3FE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KLASİK</w:t>
            </w:r>
          </w:p>
        </w:tc>
        <w:tc>
          <w:tcPr>
            <w:tcW w:w="1180" w:type="pct"/>
            <w:vAlign w:val="bottom"/>
          </w:tcPr>
          <w:p w14:paraId="3A2D05DC" w14:textId="77777777" w:rsidR="009253E1" w:rsidRPr="00804F1B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Ö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Ü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Sertan SESVEREN</w:t>
            </w:r>
          </w:p>
        </w:tc>
      </w:tr>
      <w:tr w:rsidR="00804F1B" w:rsidRPr="00804F1B" w14:paraId="666CEF6C" w14:textId="77777777" w:rsidTr="00804F1B">
        <w:trPr>
          <w:trHeight w:val="246"/>
        </w:trPr>
        <w:tc>
          <w:tcPr>
            <w:tcW w:w="398" w:type="pct"/>
            <w:vAlign w:val="bottom"/>
          </w:tcPr>
          <w:p w14:paraId="6DBF1A6C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OZ122</w:t>
            </w:r>
          </w:p>
        </w:tc>
        <w:tc>
          <w:tcPr>
            <w:tcW w:w="1547" w:type="pct"/>
          </w:tcPr>
          <w:p w14:paraId="57659273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İNGİLİZCE II</w:t>
            </w:r>
          </w:p>
        </w:tc>
        <w:tc>
          <w:tcPr>
            <w:tcW w:w="575" w:type="pct"/>
          </w:tcPr>
          <w:p w14:paraId="6EB0314C" w14:textId="1600CB07" w:rsidR="009253E1" w:rsidRPr="00804F1B" w:rsidRDefault="00804B3D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2.07.2024</w:t>
            </w:r>
          </w:p>
        </w:tc>
        <w:tc>
          <w:tcPr>
            <w:tcW w:w="575" w:type="pct"/>
            <w:vAlign w:val="bottom"/>
          </w:tcPr>
          <w:p w14:paraId="7860238C" w14:textId="16BA40EF" w:rsidR="009253E1" w:rsidRPr="00804F1B" w:rsidRDefault="00804B3D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9.30-09.55</w:t>
            </w:r>
          </w:p>
        </w:tc>
        <w:tc>
          <w:tcPr>
            <w:tcW w:w="725" w:type="pct"/>
          </w:tcPr>
          <w:p w14:paraId="1B40A447" w14:textId="5063A7C4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19EAF95C" w14:textId="77777777" w:rsidR="009253E1" w:rsidRPr="00804F1B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Öğr. Gör. </w:t>
            </w:r>
            <w:r w:rsidR="00B41BD5" w:rsidRPr="00804F1B">
              <w:rPr>
                <w:rFonts w:cs="Times New Roman"/>
                <w:color w:val="000000"/>
                <w:sz w:val="20"/>
                <w:szCs w:val="20"/>
              </w:rPr>
              <w:t>Dr. Ömer Faruk DARENDE</w:t>
            </w:r>
          </w:p>
        </w:tc>
      </w:tr>
      <w:tr w:rsidR="00804F1B" w:rsidRPr="00804F1B" w14:paraId="7ED2C4C0" w14:textId="77777777" w:rsidTr="00804F1B">
        <w:trPr>
          <w:trHeight w:val="183"/>
        </w:trPr>
        <w:tc>
          <w:tcPr>
            <w:tcW w:w="398" w:type="pct"/>
            <w:vAlign w:val="bottom"/>
          </w:tcPr>
          <w:p w14:paraId="7C29FA7E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ZF114</w:t>
            </w:r>
          </w:p>
        </w:tc>
        <w:tc>
          <w:tcPr>
            <w:tcW w:w="1547" w:type="pct"/>
          </w:tcPr>
          <w:p w14:paraId="717BA211" w14:textId="77777777" w:rsidR="009253E1" w:rsidRPr="00804F1B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EKOLOJİ</w:t>
            </w:r>
          </w:p>
        </w:tc>
        <w:tc>
          <w:tcPr>
            <w:tcW w:w="575" w:type="pct"/>
          </w:tcPr>
          <w:p w14:paraId="2F054E67" w14:textId="1EFFF490" w:rsidR="009253E1" w:rsidRPr="00804F1B" w:rsidRDefault="00804B3D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4.07.2024</w:t>
            </w:r>
          </w:p>
        </w:tc>
        <w:tc>
          <w:tcPr>
            <w:tcW w:w="575" w:type="pct"/>
            <w:vAlign w:val="bottom"/>
          </w:tcPr>
          <w:p w14:paraId="799D925E" w14:textId="5EB245F9" w:rsidR="009253E1" w:rsidRPr="00804F1B" w:rsidRDefault="00804B3D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8.15-09.15</w:t>
            </w:r>
          </w:p>
        </w:tc>
        <w:tc>
          <w:tcPr>
            <w:tcW w:w="725" w:type="pct"/>
          </w:tcPr>
          <w:p w14:paraId="2D050EE5" w14:textId="5F767DF4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KLASİK</w:t>
            </w:r>
          </w:p>
        </w:tc>
        <w:tc>
          <w:tcPr>
            <w:tcW w:w="1180" w:type="pct"/>
          </w:tcPr>
          <w:p w14:paraId="36192CA7" w14:textId="77777777" w:rsidR="009253E1" w:rsidRPr="00804F1B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Prof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M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Murat ASLAN</w:t>
            </w:r>
          </w:p>
        </w:tc>
      </w:tr>
      <w:tr w:rsidR="00804F1B" w:rsidRPr="00804F1B" w14:paraId="42E65BB9" w14:textId="77777777" w:rsidTr="00804F1B">
        <w:trPr>
          <w:trHeight w:val="247"/>
        </w:trPr>
        <w:tc>
          <w:tcPr>
            <w:tcW w:w="398" w:type="pct"/>
            <w:vAlign w:val="bottom"/>
          </w:tcPr>
          <w:p w14:paraId="76D301E4" w14:textId="77777777" w:rsidR="009253E1" w:rsidRPr="00804F1B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ZF110</w:t>
            </w:r>
          </w:p>
        </w:tc>
        <w:tc>
          <w:tcPr>
            <w:tcW w:w="1547" w:type="pct"/>
          </w:tcPr>
          <w:p w14:paraId="17FC89AE" w14:textId="77777777" w:rsidR="009253E1" w:rsidRPr="00804F1B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ZOOLOJİ II</w:t>
            </w:r>
          </w:p>
        </w:tc>
        <w:tc>
          <w:tcPr>
            <w:tcW w:w="575" w:type="pct"/>
          </w:tcPr>
          <w:p w14:paraId="4E3AA9CF" w14:textId="1222FE12" w:rsidR="009253E1" w:rsidRPr="00804F1B" w:rsidRDefault="00046001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3.07.2024</w:t>
            </w:r>
          </w:p>
        </w:tc>
        <w:tc>
          <w:tcPr>
            <w:tcW w:w="575" w:type="pct"/>
            <w:vAlign w:val="bottom"/>
          </w:tcPr>
          <w:p w14:paraId="3B913C9F" w14:textId="74FE250D" w:rsidR="009253E1" w:rsidRPr="00804F1B" w:rsidRDefault="0004600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8.00-19.00</w:t>
            </w:r>
          </w:p>
        </w:tc>
        <w:tc>
          <w:tcPr>
            <w:tcW w:w="725" w:type="pct"/>
          </w:tcPr>
          <w:p w14:paraId="4DCF721B" w14:textId="3D7AD55C" w:rsidR="009253E1" w:rsidRPr="00804F1B" w:rsidRDefault="00390BA4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KLASİK</w:t>
            </w:r>
          </w:p>
        </w:tc>
        <w:tc>
          <w:tcPr>
            <w:tcW w:w="1180" w:type="pct"/>
          </w:tcPr>
          <w:p w14:paraId="2A59678D" w14:textId="77777777" w:rsidR="009253E1" w:rsidRPr="00804F1B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Prof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9F6770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Ramazan ÇETİNTAŞ</w:t>
            </w:r>
          </w:p>
        </w:tc>
      </w:tr>
      <w:tr w:rsidR="00804F1B" w:rsidRPr="00804F1B" w14:paraId="6037F6B1" w14:textId="77777777" w:rsidTr="00804F1B">
        <w:trPr>
          <w:trHeight w:val="117"/>
        </w:trPr>
        <w:tc>
          <w:tcPr>
            <w:tcW w:w="398" w:type="pct"/>
            <w:vAlign w:val="bottom"/>
          </w:tcPr>
          <w:p w14:paraId="7A0F6A86" w14:textId="379D9C1A" w:rsidR="00046001" w:rsidRPr="00804F1B" w:rsidRDefault="00046001" w:rsidP="00046001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SS118</w:t>
            </w:r>
          </w:p>
        </w:tc>
        <w:tc>
          <w:tcPr>
            <w:tcW w:w="1547" w:type="pct"/>
          </w:tcPr>
          <w:p w14:paraId="3C767DEE" w14:textId="77777777" w:rsidR="00046001" w:rsidRPr="00804F1B" w:rsidRDefault="00046001" w:rsidP="00046001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GİRİŞİMCİLİK VE KARİYER PLANLAMA (SEÇ.)</w:t>
            </w:r>
          </w:p>
        </w:tc>
        <w:tc>
          <w:tcPr>
            <w:tcW w:w="575" w:type="pct"/>
          </w:tcPr>
          <w:p w14:paraId="28C9F8FE" w14:textId="64321CCE" w:rsidR="00046001" w:rsidRPr="00804F1B" w:rsidRDefault="00046001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1.02.024</w:t>
            </w:r>
          </w:p>
        </w:tc>
        <w:tc>
          <w:tcPr>
            <w:tcW w:w="575" w:type="pct"/>
            <w:vAlign w:val="bottom"/>
          </w:tcPr>
          <w:p w14:paraId="30ED3E47" w14:textId="68940880" w:rsidR="00046001" w:rsidRPr="00804F1B" w:rsidRDefault="0004600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4.30-14.55</w:t>
            </w:r>
          </w:p>
        </w:tc>
        <w:tc>
          <w:tcPr>
            <w:tcW w:w="725" w:type="pct"/>
          </w:tcPr>
          <w:p w14:paraId="187AE5BD" w14:textId="78F57133" w:rsidR="00046001" w:rsidRPr="00804F1B" w:rsidRDefault="0004600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 TEST</w:t>
            </w:r>
          </w:p>
        </w:tc>
        <w:tc>
          <w:tcPr>
            <w:tcW w:w="1180" w:type="pct"/>
          </w:tcPr>
          <w:p w14:paraId="3DCC4320" w14:textId="04BCF8AE" w:rsidR="00046001" w:rsidRPr="00804F1B" w:rsidRDefault="00046001" w:rsidP="00046001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 Öğr. Üyesi C</w:t>
            </w:r>
            <w:r w:rsidR="00804F1B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KAYNAKÇI BAYDAR</w:t>
            </w:r>
          </w:p>
        </w:tc>
      </w:tr>
    </w:tbl>
    <w:p w14:paraId="5DFFDCDC" w14:textId="77777777" w:rsidR="00A62638" w:rsidRPr="00804F1B" w:rsidRDefault="00D231A6" w:rsidP="00D231A6">
      <w:pPr>
        <w:spacing w:before="240" w:after="0"/>
        <w:rPr>
          <w:rFonts w:cs="Times New Roman"/>
          <w:b/>
          <w:sz w:val="20"/>
          <w:szCs w:val="20"/>
        </w:rPr>
      </w:pPr>
      <w:r w:rsidRPr="00804F1B">
        <w:rPr>
          <w:rFonts w:cs="Times New Roman"/>
          <w:b/>
          <w:sz w:val="20"/>
          <w:szCs w:val="20"/>
        </w:rPr>
        <w:t>2. Sınıf</w:t>
      </w:r>
    </w:p>
    <w:tbl>
      <w:tblPr>
        <w:tblStyle w:val="TabloKlavuzu"/>
        <w:tblW w:w="5217" w:type="pct"/>
        <w:tblInd w:w="-318" w:type="dxa"/>
        <w:tblLook w:val="04A0" w:firstRow="1" w:lastRow="0" w:firstColumn="1" w:lastColumn="0" w:noHBand="0" w:noVBand="1"/>
      </w:tblPr>
      <w:tblGrid>
        <w:gridCol w:w="1117"/>
        <w:gridCol w:w="5028"/>
        <w:gridCol w:w="1818"/>
        <w:gridCol w:w="1853"/>
        <w:gridCol w:w="1919"/>
        <w:gridCol w:w="4047"/>
      </w:tblGrid>
      <w:tr w:rsidR="00000000" w:rsidRPr="00804F1B" w14:paraId="08B2D4D6" w14:textId="77777777" w:rsidTr="00804F1B">
        <w:trPr>
          <w:trHeight w:val="260"/>
        </w:trPr>
        <w:tc>
          <w:tcPr>
            <w:tcW w:w="354" w:type="pct"/>
          </w:tcPr>
          <w:p w14:paraId="3BC8C7BA" w14:textId="77777777" w:rsidR="009F6770" w:rsidRPr="00804F1B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93" w:type="pct"/>
          </w:tcPr>
          <w:p w14:paraId="20A30250" w14:textId="77777777" w:rsidR="009F6770" w:rsidRPr="00804F1B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76" w:type="pct"/>
          </w:tcPr>
          <w:p w14:paraId="289C8570" w14:textId="77777777" w:rsidR="009F6770" w:rsidRPr="00804F1B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7" w:type="pct"/>
          </w:tcPr>
          <w:p w14:paraId="17B7F361" w14:textId="77777777" w:rsidR="009F6770" w:rsidRPr="00804F1B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608" w:type="pct"/>
            <w:vAlign w:val="bottom"/>
          </w:tcPr>
          <w:p w14:paraId="070093FA" w14:textId="4ADEBC61" w:rsidR="009F6770" w:rsidRPr="00804F1B" w:rsidRDefault="001E3A21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ÜRÜ</w:t>
            </w:r>
          </w:p>
        </w:tc>
        <w:tc>
          <w:tcPr>
            <w:tcW w:w="1282" w:type="pct"/>
          </w:tcPr>
          <w:p w14:paraId="3C399917" w14:textId="77777777" w:rsidR="009F6770" w:rsidRPr="00804F1B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000000" w:rsidRPr="00804F1B" w14:paraId="7E00A031" w14:textId="77777777" w:rsidTr="00804F1B">
        <w:trPr>
          <w:trHeight w:val="187"/>
        </w:trPr>
        <w:tc>
          <w:tcPr>
            <w:tcW w:w="354" w:type="pct"/>
            <w:vAlign w:val="bottom"/>
          </w:tcPr>
          <w:p w14:paraId="4F9BC22D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202</w:t>
            </w:r>
          </w:p>
        </w:tc>
        <w:tc>
          <w:tcPr>
            <w:tcW w:w="1593" w:type="pct"/>
          </w:tcPr>
          <w:p w14:paraId="2575072D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ENTOMOLOJİ</w:t>
            </w:r>
          </w:p>
        </w:tc>
        <w:tc>
          <w:tcPr>
            <w:tcW w:w="576" w:type="pct"/>
          </w:tcPr>
          <w:p w14:paraId="15A10020" w14:textId="1B8F85C0" w:rsidR="009F6770" w:rsidRPr="00804F1B" w:rsidRDefault="00046001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4.07.2024</w:t>
            </w:r>
          </w:p>
        </w:tc>
        <w:tc>
          <w:tcPr>
            <w:tcW w:w="587" w:type="pct"/>
          </w:tcPr>
          <w:p w14:paraId="5C8E76A2" w14:textId="2FDDC662" w:rsidR="009F6770" w:rsidRPr="00804F1B" w:rsidRDefault="00046001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9.00-19.25</w:t>
            </w:r>
          </w:p>
        </w:tc>
        <w:tc>
          <w:tcPr>
            <w:tcW w:w="608" w:type="pct"/>
            <w:vAlign w:val="bottom"/>
          </w:tcPr>
          <w:p w14:paraId="606A08BB" w14:textId="545815AF" w:rsidR="009F6770" w:rsidRPr="00804F1B" w:rsidRDefault="0066425C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EST</w:t>
            </w:r>
          </w:p>
        </w:tc>
        <w:tc>
          <w:tcPr>
            <w:tcW w:w="1282" w:type="pct"/>
          </w:tcPr>
          <w:p w14:paraId="5EDDCCA4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Prof. Dr. Hasan TUNAZ</w:t>
            </w:r>
          </w:p>
        </w:tc>
      </w:tr>
      <w:tr w:rsidR="00000000" w:rsidRPr="00804F1B" w14:paraId="2A9D22DA" w14:textId="77777777" w:rsidTr="00804F1B">
        <w:trPr>
          <w:trHeight w:val="169"/>
        </w:trPr>
        <w:tc>
          <w:tcPr>
            <w:tcW w:w="354" w:type="pct"/>
            <w:vAlign w:val="bottom"/>
          </w:tcPr>
          <w:p w14:paraId="3B272FCC" w14:textId="347A6511" w:rsidR="00D618F7" w:rsidRPr="00804F1B" w:rsidRDefault="009F677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212</w:t>
            </w:r>
          </w:p>
        </w:tc>
        <w:tc>
          <w:tcPr>
            <w:tcW w:w="1593" w:type="pct"/>
          </w:tcPr>
          <w:p w14:paraId="69618025" w14:textId="77777777" w:rsidR="009F6770" w:rsidRPr="00804F1B" w:rsidRDefault="009F6770" w:rsidP="001E645A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AHÇE BİTKİLERİ (SEÇ)</w:t>
            </w:r>
          </w:p>
        </w:tc>
        <w:tc>
          <w:tcPr>
            <w:tcW w:w="576" w:type="pct"/>
          </w:tcPr>
          <w:p w14:paraId="5C7DFFE1" w14:textId="32FEFB3B" w:rsidR="009F6770" w:rsidRPr="00804F1B" w:rsidRDefault="00046001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3.07.2024</w:t>
            </w:r>
          </w:p>
        </w:tc>
        <w:tc>
          <w:tcPr>
            <w:tcW w:w="587" w:type="pct"/>
          </w:tcPr>
          <w:p w14:paraId="68CE3EEA" w14:textId="0A58F24C" w:rsidR="009F6770" w:rsidRPr="00804F1B" w:rsidRDefault="00046001" w:rsidP="00DE7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9.15-20.15</w:t>
            </w:r>
          </w:p>
        </w:tc>
        <w:tc>
          <w:tcPr>
            <w:tcW w:w="608" w:type="pct"/>
            <w:vAlign w:val="bottom"/>
          </w:tcPr>
          <w:p w14:paraId="6CEE2DFC" w14:textId="7AD90D74" w:rsidR="00D618F7" w:rsidRPr="00804F1B" w:rsidRDefault="001A20D8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KLASİK</w:t>
            </w:r>
          </w:p>
        </w:tc>
        <w:tc>
          <w:tcPr>
            <w:tcW w:w="1282" w:type="pct"/>
          </w:tcPr>
          <w:p w14:paraId="7708E098" w14:textId="021271AA" w:rsidR="009F6770" w:rsidRPr="00804F1B" w:rsidRDefault="00223FA8" w:rsidP="00804F1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Prof. Dr. İ</w:t>
            </w:r>
            <w:r w:rsidR="00804F1B" w:rsidRPr="00804F1B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GÜVENÇ</w:t>
            </w:r>
            <w:r w:rsidR="00804F1B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Dr. Ö. Ü. T</w:t>
            </w:r>
            <w:r w:rsidR="00804F1B" w:rsidRPr="00804F1B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YILMAZ</w:t>
            </w:r>
          </w:p>
        </w:tc>
      </w:tr>
      <w:tr w:rsidR="00000000" w:rsidRPr="00804F1B" w14:paraId="6D6C0943" w14:textId="77777777" w:rsidTr="00804F1B">
        <w:trPr>
          <w:trHeight w:val="188"/>
        </w:trPr>
        <w:tc>
          <w:tcPr>
            <w:tcW w:w="354" w:type="pct"/>
          </w:tcPr>
          <w:p w14:paraId="694ED3F1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222</w:t>
            </w:r>
          </w:p>
        </w:tc>
        <w:tc>
          <w:tcPr>
            <w:tcW w:w="1593" w:type="pct"/>
          </w:tcPr>
          <w:p w14:paraId="1025C116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ARAŞTIRMA VE DENEME METOTLARI (SEÇ)</w:t>
            </w:r>
          </w:p>
        </w:tc>
        <w:tc>
          <w:tcPr>
            <w:tcW w:w="576" w:type="pct"/>
          </w:tcPr>
          <w:p w14:paraId="136D1820" w14:textId="7FDF558F" w:rsidR="009F6770" w:rsidRPr="00804F1B" w:rsidRDefault="00046001" w:rsidP="00F044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2.07.2024</w:t>
            </w:r>
          </w:p>
        </w:tc>
        <w:tc>
          <w:tcPr>
            <w:tcW w:w="587" w:type="pct"/>
          </w:tcPr>
          <w:p w14:paraId="5B4340C4" w14:textId="58660335" w:rsidR="009F6770" w:rsidRPr="00804F1B" w:rsidRDefault="00046001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.00-18.25</w:t>
            </w:r>
          </w:p>
        </w:tc>
        <w:tc>
          <w:tcPr>
            <w:tcW w:w="608" w:type="pct"/>
            <w:vAlign w:val="bottom"/>
          </w:tcPr>
          <w:p w14:paraId="3E18816F" w14:textId="73E6138C" w:rsidR="009F6770" w:rsidRPr="00804F1B" w:rsidRDefault="001A20D8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EST</w:t>
            </w:r>
          </w:p>
        </w:tc>
        <w:tc>
          <w:tcPr>
            <w:tcW w:w="1282" w:type="pct"/>
          </w:tcPr>
          <w:p w14:paraId="4D2A5E2F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Prof.</w:t>
            </w:r>
            <w:r w:rsidR="00223FA8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223FA8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Mustafa ŞAHİN</w:t>
            </w:r>
          </w:p>
        </w:tc>
      </w:tr>
      <w:tr w:rsidR="00000000" w:rsidRPr="00804F1B" w14:paraId="26D26C4B" w14:textId="77777777" w:rsidTr="00804F1B">
        <w:trPr>
          <w:trHeight w:val="206"/>
        </w:trPr>
        <w:tc>
          <w:tcPr>
            <w:tcW w:w="354" w:type="pct"/>
            <w:vAlign w:val="bottom"/>
          </w:tcPr>
          <w:p w14:paraId="64AC4786" w14:textId="77777777" w:rsidR="00223FA8" w:rsidRPr="00804F1B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206</w:t>
            </w:r>
          </w:p>
        </w:tc>
        <w:tc>
          <w:tcPr>
            <w:tcW w:w="1593" w:type="pct"/>
          </w:tcPr>
          <w:p w14:paraId="4040C702" w14:textId="77777777" w:rsidR="00223FA8" w:rsidRPr="00804F1B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MİKROBİYOLOJİ (SEÇ)</w:t>
            </w:r>
          </w:p>
        </w:tc>
        <w:tc>
          <w:tcPr>
            <w:tcW w:w="576" w:type="pct"/>
          </w:tcPr>
          <w:p w14:paraId="101F5DB6" w14:textId="1D4FB74D" w:rsidR="00223FA8" w:rsidRPr="00804F1B" w:rsidRDefault="00046001" w:rsidP="00F044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4.07.2024</w:t>
            </w:r>
          </w:p>
        </w:tc>
        <w:tc>
          <w:tcPr>
            <w:tcW w:w="587" w:type="pct"/>
          </w:tcPr>
          <w:p w14:paraId="1E5ADB9F" w14:textId="05CA41FE" w:rsidR="00223FA8" w:rsidRPr="00804F1B" w:rsidRDefault="00046001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.00-18.25</w:t>
            </w:r>
          </w:p>
        </w:tc>
        <w:tc>
          <w:tcPr>
            <w:tcW w:w="608" w:type="pct"/>
            <w:vAlign w:val="bottom"/>
          </w:tcPr>
          <w:p w14:paraId="1EA827B3" w14:textId="09BFD84A" w:rsidR="00223FA8" w:rsidRPr="00804F1B" w:rsidRDefault="001A20D8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EST</w:t>
            </w:r>
          </w:p>
        </w:tc>
        <w:tc>
          <w:tcPr>
            <w:tcW w:w="1282" w:type="pct"/>
          </w:tcPr>
          <w:p w14:paraId="3407B5B3" w14:textId="1D8E1B81" w:rsidR="00223FA8" w:rsidRPr="00804F1B" w:rsidRDefault="0066425C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C879B8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Ö</w:t>
            </w:r>
            <w:r w:rsidR="00C879B8" w:rsidRPr="00804F1B">
              <w:rPr>
                <w:rFonts w:cs="Times New Roman"/>
                <w:color w:val="000000"/>
                <w:sz w:val="20"/>
                <w:szCs w:val="20"/>
              </w:rPr>
              <w:t xml:space="preserve">.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Ü</w:t>
            </w:r>
            <w:r w:rsidR="00C879B8" w:rsidRPr="00804F1B">
              <w:rPr>
                <w:rFonts w:cs="Times New Roman"/>
                <w:color w:val="000000"/>
                <w:sz w:val="20"/>
                <w:szCs w:val="20"/>
              </w:rPr>
              <w:t xml:space="preserve">.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Selin Ceren BALSAK</w:t>
            </w:r>
          </w:p>
        </w:tc>
      </w:tr>
      <w:tr w:rsidR="00000000" w:rsidRPr="00804F1B" w14:paraId="51239340" w14:textId="77777777" w:rsidTr="00804F1B">
        <w:trPr>
          <w:trHeight w:val="249"/>
        </w:trPr>
        <w:tc>
          <w:tcPr>
            <w:tcW w:w="354" w:type="pct"/>
            <w:vAlign w:val="bottom"/>
          </w:tcPr>
          <w:p w14:paraId="71915209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210</w:t>
            </w:r>
          </w:p>
        </w:tc>
        <w:tc>
          <w:tcPr>
            <w:tcW w:w="1593" w:type="pct"/>
            <w:vAlign w:val="bottom"/>
          </w:tcPr>
          <w:p w14:paraId="6F050679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TARLA BİTKİLERİ (SEÇ)</w:t>
            </w:r>
          </w:p>
        </w:tc>
        <w:tc>
          <w:tcPr>
            <w:tcW w:w="576" w:type="pct"/>
          </w:tcPr>
          <w:p w14:paraId="2ED63CAE" w14:textId="649EB08E" w:rsidR="009F6770" w:rsidRPr="00804F1B" w:rsidRDefault="00046001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.07.2024</w:t>
            </w:r>
          </w:p>
        </w:tc>
        <w:tc>
          <w:tcPr>
            <w:tcW w:w="587" w:type="pct"/>
          </w:tcPr>
          <w:p w14:paraId="6BE2A843" w14:textId="17EEF494" w:rsidR="009F6770" w:rsidRPr="00804F1B" w:rsidRDefault="00046001" w:rsidP="003A308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9.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-20.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</w:p>
        </w:tc>
        <w:tc>
          <w:tcPr>
            <w:tcW w:w="608" w:type="pct"/>
            <w:vAlign w:val="bottom"/>
          </w:tcPr>
          <w:p w14:paraId="715E165C" w14:textId="1FD938FF" w:rsidR="009F6770" w:rsidRPr="00804F1B" w:rsidRDefault="0033785A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ONLİNE KLASİK</w:t>
            </w:r>
          </w:p>
        </w:tc>
        <w:tc>
          <w:tcPr>
            <w:tcW w:w="1282" w:type="pct"/>
            <w:vAlign w:val="bottom"/>
          </w:tcPr>
          <w:p w14:paraId="418CC9B9" w14:textId="586557AC" w:rsidR="009F6770" w:rsidRPr="00804F1B" w:rsidRDefault="00C879B8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oç. Dr. Cüneyt CESUR</w:t>
            </w:r>
          </w:p>
        </w:tc>
      </w:tr>
      <w:tr w:rsidR="00000000" w:rsidRPr="00804F1B" w14:paraId="2BDC1F50" w14:textId="77777777" w:rsidTr="00804F1B">
        <w:trPr>
          <w:trHeight w:val="241"/>
        </w:trPr>
        <w:tc>
          <w:tcPr>
            <w:tcW w:w="354" w:type="pct"/>
            <w:vAlign w:val="bottom"/>
          </w:tcPr>
          <w:p w14:paraId="5CD4DE4E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214</w:t>
            </w:r>
          </w:p>
        </w:tc>
        <w:tc>
          <w:tcPr>
            <w:tcW w:w="1593" w:type="pct"/>
          </w:tcPr>
          <w:p w14:paraId="6D61514A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İTKİ FİZYOLOJİSİ (SEÇ)</w:t>
            </w:r>
          </w:p>
        </w:tc>
        <w:tc>
          <w:tcPr>
            <w:tcW w:w="576" w:type="pct"/>
          </w:tcPr>
          <w:p w14:paraId="497886DB" w14:textId="366C9A46" w:rsidR="009F6770" w:rsidRPr="00804F1B" w:rsidRDefault="00046001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.07.2024</w:t>
            </w:r>
          </w:p>
        </w:tc>
        <w:tc>
          <w:tcPr>
            <w:tcW w:w="587" w:type="pct"/>
          </w:tcPr>
          <w:p w14:paraId="2FDA6CE1" w14:textId="08DAB1AF" w:rsidR="009F6770" w:rsidRPr="00804F1B" w:rsidRDefault="00046001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4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5-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7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4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</w:p>
        </w:tc>
        <w:tc>
          <w:tcPr>
            <w:tcW w:w="608" w:type="pct"/>
            <w:vAlign w:val="bottom"/>
          </w:tcPr>
          <w:p w14:paraId="698FCE19" w14:textId="31951438" w:rsidR="009F6770" w:rsidRPr="00804F1B" w:rsidRDefault="001A20D8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EC6A86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KLASİK</w:t>
            </w:r>
          </w:p>
        </w:tc>
        <w:tc>
          <w:tcPr>
            <w:tcW w:w="1282" w:type="pct"/>
          </w:tcPr>
          <w:p w14:paraId="4CE29788" w14:textId="438708FB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auto"/>
                <w:sz w:val="20"/>
                <w:szCs w:val="20"/>
              </w:rPr>
              <w:t>Prof.</w:t>
            </w:r>
            <w:r w:rsidR="00223FA8" w:rsidRPr="00804F1B">
              <w:rPr>
                <w:rFonts w:cs="Times New Roman"/>
                <w:color w:val="auto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auto"/>
                <w:sz w:val="20"/>
                <w:szCs w:val="20"/>
              </w:rPr>
              <w:t>Dr</w:t>
            </w:r>
            <w:r w:rsidR="00C879B8" w:rsidRPr="00804F1B">
              <w:rPr>
                <w:rFonts w:cs="Times New Roman"/>
                <w:color w:val="auto"/>
                <w:sz w:val="20"/>
                <w:szCs w:val="20"/>
              </w:rPr>
              <w:t>.</w:t>
            </w:r>
            <w:r w:rsidR="00223FA8" w:rsidRPr="00804F1B">
              <w:rPr>
                <w:rFonts w:cs="Times New Roman"/>
                <w:color w:val="auto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auto"/>
                <w:sz w:val="20"/>
                <w:szCs w:val="20"/>
              </w:rPr>
              <w:t>Mustafa YILDIRIM</w:t>
            </w:r>
          </w:p>
        </w:tc>
      </w:tr>
      <w:tr w:rsidR="00000000" w:rsidRPr="00804F1B" w14:paraId="0EC70D38" w14:textId="77777777" w:rsidTr="00804F1B">
        <w:trPr>
          <w:trHeight w:val="256"/>
        </w:trPr>
        <w:tc>
          <w:tcPr>
            <w:tcW w:w="354" w:type="pct"/>
            <w:vAlign w:val="bottom"/>
          </w:tcPr>
          <w:p w14:paraId="36AA10E9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OZ222</w:t>
            </w:r>
          </w:p>
        </w:tc>
        <w:tc>
          <w:tcPr>
            <w:tcW w:w="1593" w:type="pct"/>
          </w:tcPr>
          <w:p w14:paraId="3557941C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İNGİLİZCE IV</w:t>
            </w:r>
          </w:p>
        </w:tc>
        <w:tc>
          <w:tcPr>
            <w:tcW w:w="576" w:type="pct"/>
          </w:tcPr>
          <w:p w14:paraId="7BD9CB5D" w14:textId="1637D9DF" w:rsidR="009F6770" w:rsidRPr="00804F1B" w:rsidRDefault="00046001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2.07.2024</w:t>
            </w:r>
          </w:p>
        </w:tc>
        <w:tc>
          <w:tcPr>
            <w:tcW w:w="587" w:type="pct"/>
          </w:tcPr>
          <w:p w14:paraId="6D5B9CC7" w14:textId="67145CF9" w:rsidR="009F6770" w:rsidRPr="00804F1B" w:rsidRDefault="00046001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2.00-12.25</w:t>
            </w:r>
          </w:p>
        </w:tc>
        <w:tc>
          <w:tcPr>
            <w:tcW w:w="608" w:type="pct"/>
            <w:vAlign w:val="bottom"/>
          </w:tcPr>
          <w:p w14:paraId="6E9A7101" w14:textId="6E75D82E" w:rsidR="009F6770" w:rsidRPr="00804F1B" w:rsidRDefault="001A20D8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EST</w:t>
            </w:r>
          </w:p>
        </w:tc>
        <w:tc>
          <w:tcPr>
            <w:tcW w:w="1282" w:type="pct"/>
          </w:tcPr>
          <w:p w14:paraId="35EE372A" w14:textId="6A5635F9" w:rsidR="009F6770" w:rsidRPr="00804F1B" w:rsidRDefault="00224D83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Öğr. Gör. Şerife DURMAZ</w:t>
            </w:r>
          </w:p>
        </w:tc>
      </w:tr>
      <w:tr w:rsidR="00000000" w:rsidRPr="00804F1B" w14:paraId="2D3F4DD6" w14:textId="77777777" w:rsidTr="00804F1B">
        <w:trPr>
          <w:trHeight w:val="256"/>
        </w:trPr>
        <w:tc>
          <w:tcPr>
            <w:tcW w:w="354" w:type="pct"/>
          </w:tcPr>
          <w:p w14:paraId="0552D159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204</w:t>
            </w:r>
          </w:p>
        </w:tc>
        <w:tc>
          <w:tcPr>
            <w:tcW w:w="1593" w:type="pct"/>
          </w:tcPr>
          <w:p w14:paraId="5535F90E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İTKİ KORUMA MAKİNELERİ</w:t>
            </w:r>
          </w:p>
        </w:tc>
        <w:tc>
          <w:tcPr>
            <w:tcW w:w="576" w:type="pct"/>
          </w:tcPr>
          <w:p w14:paraId="12A070FF" w14:textId="309ABFF3" w:rsidR="009F6770" w:rsidRPr="00804F1B" w:rsidRDefault="00046001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5.07.2024</w:t>
            </w:r>
          </w:p>
        </w:tc>
        <w:tc>
          <w:tcPr>
            <w:tcW w:w="587" w:type="pct"/>
          </w:tcPr>
          <w:p w14:paraId="301B911F" w14:textId="2E6CD7C5" w:rsidR="009F6770" w:rsidRPr="00804F1B" w:rsidRDefault="00046001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8.00-19.00</w:t>
            </w:r>
          </w:p>
        </w:tc>
        <w:tc>
          <w:tcPr>
            <w:tcW w:w="608" w:type="pct"/>
            <w:vAlign w:val="bottom"/>
          </w:tcPr>
          <w:p w14:paraId="2C9B2BBA" w14:textId="6B6C4542" w:rsidR="009F6770" w:rsidRPr="00804F1B" w:rsidRDefault="001A20D8" w:rsidP="00F044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ONLİNE</w:t>
            </w:r>
            <w:r w:rsidR="0000482D"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KLASİK</w:t>
            </w:r>
          </w:p>
        </w:tc>
        <w:tc>
          <w:tcPr>
            <w:tcW w:w="1282" w:type="pct"/>
            <w:vAlign w:val="bottom"/>
          </w:tcPr>
          <w:p w14:paraId="57E953C3" w14:textId="77777777" w:rsidR="009F6770" w:rsidRPr="00804F1B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</w:t>
            </w:r>
            <w:r w:rsidR="00223FA8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Ö.</w:t>
            </w:r>
            <w:r w:rsidR="00223FA8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Ü.</w:t>
            </w:r>
            <w:r w:rsidR="00223FA8"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>Hayrettin KARADÖL</w:t>
            </w:r>
          </w:p>
        </w:tc>
      </w:tr>
    </w:tbl>
    <w:p w14:paraId="5297108C" w14:textId="77777777" w:rsidR="0044246F" w:rsidRPr="00804F1B" w:rsidRDefault="0044246F" w:rsidP="0044246F">
      <w:pPr>
        <w:spacing w:before="120" w:after="0"/>
        <w:rPr>
          <w:rFonts w:cs="Times New Roman"/>
          <w:b/>
          <w:sz w:val="20"/>
          <w:szCs w:val="20"/>
        </w:rPr>
      </w:pPr>
      <w:r w:rsidRPr="00804F1B">
        <w:rPr>
          <w:rFonts w:cs="Times New Roman"/>
          <w:b/>
          <w:sz w:val="20"/>
          <w:szCs w:val="20"/>
        </w:rPr>
        <w:t>FORMASYON DERSLERİ</w:t>
      </w:r>
    </w:p>
    <w:tbl>
      <w:tblPr>
        <w:tblStyle w:val="TabloKlavuzu"/>
        <w:tblW w:w="5058" w:type="pct"/>
        <w:tblLayout w:type="fixed"/>
        <w:tblLook w:val="04A0" w:firstRow="1" w:lastRow="0" w:firstColumn="1" w:lastColumn="0" w:noHBand="0" w:noVBand="1"/>
      </w:tblPr>
      <w:tblGrid>
        <w:gridCol w:w="1499"/>
        <w:gridCol w:w="4664"/>
        <w:gridCol w:w="1653"/>
        <w:gridCol w:w="1790"/>
        <w:gridCol w:w="1610"/>
        <w:gridCol w:w="4085"/>
      </w:tblGrid>
      <w:tr w:rsidR="0044246F" w:rsidRPr="00804F1B" w14:paraId="4E380601" w14:textId="77777777" w:rsidTr="00804F1B">
        <w:trPr>
          <w:trHeight w:val="129"/>
        </w:trPr>
        <w:tc>
          <w:tcPr>
            <w:tcW w:w="490" w:type="pct"/>
          </w:tcPr>
          <w:p w14:paraId="0862A0F5" w14:textId="77777777" w:rsidR="0044246F" w:rsidRPr="00804F1B" w:rsidRDefault="0044246F" w:rsidP="00804F1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14:paraId="4AC57F2A" w14:textId="77777777" w:rsidR="0044246F" w:rsidRPr="00804F1B" w:rsidRDefault="0044246F" w:rsidP="00804F1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14:paraId="15AC55E3" w14:textId="77777777" w:rsidR="0044246F" w:rsidRPr="00804F1B" w:rsidRDefault="0044246F" w:rsidP="00804F1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14:paraId="0F67A0F6" w14:textId="77777777" w:rsidR="0044246F" w:rsidRPr="00804F1B" w:rsidRDefault="0044246F" w:rsidP="00804F1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26" w:type="pct"/>
            <w:vAlign w:val="bottom"/>
          </w:tcPr>
          <w:p w14:paraId="1596B963" w14:textId="77777777" w:rsidR="0044246F" w:rsidRPr="00804F1B" w:rsidRDefault="0044246F" w:rsidP="00804F1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ÜRÜ</w:t>
            </w:r>
          </w:p>
        </w:tc>
        <w:tc>
          <w:tcPr>
            <w:tcW w:w="1335" w:type="pct"/>
          </w:tcPr>
          <w:p w14:paraId="5252D166" w14:textId="77777777" w:rsidR="0044246F" w:rsidRPr="00804F1B" w:rsidRDefault="0044246F" w:rsidP="00804F1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44246F" w:rsidRPr="00804F1B" w14:paraId="1E6C7E22" w14:textId="77777777" w:rsidTr="00804F1B">
        <w:trPr>
          <w:trHeight w:val="143"/>
        </w:trPr>
        <w:tc>
          <w:tcPr>
            <w:tcW w:w="490" w:type="pct"/>
          </w:tcPr>
          <w:p w14:paraId="564B26EF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F304</w:t>
            </w:r>
          </w:p>
        </w:tc>
        <w:tc>
          <w:tcPr>
            <w:tcW w:w="1524" w:type="pct"/>
          </w:tcPr>
          <w:p w14:paraId="1C217F1C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ÖĞRETİM TEKNOLOJİLER</w:t>
            </w:r>
          </w:p>
        </w:tc>
        <w:tc>
          <w:tcPr>
            <w:tcW w:w="540" w:type="pct"/>
          </w:tcPr>
          <w:p w14:paraId="4C16184F" w14:textId="5218F976" w:rsidR="0044246F" w:rsidRPr="00804F1B" w:rsidRDefault="0004600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2.07.2024</w:t>
            </w:r>
          </w:p>
        </w:tc>
        <w:tc>
          <w:tcPr>
            <w:tcW w:w="585" w:type="pct"/>
          </w:tcPr>
          <w:p w14:paraId="06AF5EF4" w14:textId="4100D5EF" w:rsidR="0044246F" w:rsidRPr="00804F1B" w:rsidRDefault="0004600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1.00-11.25</w:t>
            </w:r>
          </w:p>
        </w:tc>
        <w:tc>
          <w:tcPr>
            <w:tcW w:w="526" w:type="pct"/>
          </w:tcPr>
          <w:p w14:paraId="10DA585D" w14:textId="1277B9B2" w:rsidR="0044246F" w:rsidRPr="00804F1B" w:rsidRDefault="0044246F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335" w:type="pct"/>
          </w:tcPr>
          <w:p w14:paraId="7CDBFC57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Öğr. Gör. Arif GÜRLER</w:t>
            </w:r>
          </w:p>
        </w:tc>
      </w:tr>
      <w:tr w:rsidR="0044246F" w:rsidRPr="00804F1B" w14:paraId="0D16A86C" w14:textId="77777777" w:rsidTr="00804F1B">
        <w:trPr>
          <w:trHeight w:val="143"/>
        </w:trPr>
        <w:tc>
          <w:tcPr>
            <w:tcW w:w="490" w:type="pct"/>
          </w:tcPr>
          <w:p w14:paraId="432FA0D0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F302</w:t>
            </w:r>
          </w:p>
        </w:tc>
        <w:tc>
          <w:tcPr>
            <w:tcW w:w="1524" w:type="pct"/>
          </w:tcPr>
          <w:p w14:paraId="153929D3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EĞİTİM PSİKOLOJİSİ</w:t>
            </w:r>
          </w:p>
        </w:tc>
        <w:tc>
          <w:tcPr>
            <w:tcW w:w="540" w:type="pct"/>
          </w:tcPr>
          <w:p w14:paraId="4D064A76" w14:textId="252E43C3" w:rsidR="0044246F" w:rsidRPr="00804F1B" w:rsidRDefault="0004600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1.07.2024</w:t>
            </w:r>
          </w:p>
        </w:tc>
        <w:tc>
          <w:tcPr>
            <w:tcW w:w="585" w:type="pct"/>
          </w:tcPr>
          <w:p w14:paraId="05635D4C" w14:textId="26F34FED" w:rsidR="0044246F" w:rsidRPr="00804F1B" w:rsidRDefault="0004600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1.00-11.25</w:t>
            </w:r>
          </w:p>
        </w:tc>
        <w:tc>
          <w:tcPr>
            <w:tcW w:w="526" w:type="pct"/>
          </w:tcPr>
          <w:p w14:paraId="4FFEEA93" w14:textId="13E2176F" w:rsidR="0044246F" w:rsidRPr="00804F1B" w:rsidRDefault="0044246F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335" w:type="pct"/>
          </w:tcPr>
          <w:p w14:paraId="3D4EA4D7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oç. Dr. Abdullah ÇETİN</w:t>
            </w:r>
          </w:p>
        </w:tc>
      </w:tr>
      <w:tr w:rsidR="0044246F" w:rsidRPr="00804F1B" w14:paraId="616D9A5A" w14:textId="77777777" w:rsidTr="00804F1B">
        <w:trPr>
          <w:trHeight w:val="355"/>
        </w:trPr>
        <w:tc>
          <w:tcPr>
            <w:tcW w:w="490" w:type="pct"/>
          </w:tcPr>
          <w:p w14:paraId="3947EDC8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F204</w:t>
            </w:r>
          </w:p>
        </w:tc>
        <w:tc>
          <w:tcPr>
            <w:tcW w:w="1524" w:type="pct"/>
          </w:tcPr>
          <w:p w14:paraId="1779F47D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ÖZEL ÖĞRETİM YÖNTEMLERİ</w:t>
            </w:r>
          </w:p>
        </w:tc>
        <w:tc>
          <w:tcPr>
            <w:tcW w:w="540" w:type="pct"/>
          </w:tcPr>
          <w:p w14:paraId="3CA5294A" w14:textId="00E0FFAA" w:rsidR="0044246F" w:rsidRPr="00804F1B" w:rsidRDefault="00046001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2.07.2024</w:t>
            </w:r>
          </w:p>
        </w:tc>
        <w:tc>
          <w:tcPr>
            <w:tcW w:w="585" w:type="pct"/>
          </w:tcPr>
          <w:p w14:paraId="272DD978" w14:textId="1B7FB81E" w:rsidR="0044246F" w:rsidRPr="00804F1B" w:rsidRDefault="00B250FF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3.30-13.55</w:t>
            </w:r>
          </w:p>
        </w:tc>
        <w:tc>
          <w:tcPr>
            <w:tcW w:w="526" w:type="pct"/>
          </w:tcPr>
          <w:p w14:paraId="24FCA56A" w14:textId="370A289A" w:rsidR="0044246F" w:rsidRPr="00804F1B" w:rsidRDefault="0044246F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335" w:type="pct"/>
            <w:vAlign w:val="bottom"/>
          </w:tcPr>
          <w:p w14:paraId="0B629EAA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oç. Dr. Akif KÖSE</w:t>
            </w:r>
          </w:p>
        </w:tc>
      </w:tr>
      <w:tr w:rsidR="0044246F" w:rsidRPr="00804F1B" w14:paraId="268443F4" w14:textId="77777777" w:rsidTr="00804F1B">
        <w:trPr>
          <w:trHeight w:val="122"/>
        </w:trPr>
        <w:tc>
          <w:tcPr>
            <w:tcW w:w="490" w:type="pct"/>
            <w:vAlign w:val="bottom"/>
          </w:tcPr>
          <w:p w14:paraId="44C74A2F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F202</w:t>
            </w:r>
          </w:p>
        </w:tc>
        <w:tc>
          <w:tcPr>
            <w:tcW w:w="1524" w:type="pct"/>
          </w:tcPr>
          <w:p w14:paraId="2C75BE99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SINIF YÖNETİMİ</w:t>
            </w:r>
          </w:p>
        </w:tc>
        <w:tc>
          <w:tcPr>
            <w:tcW w:w="540" w:type="pct"/>
          </w:tcPr>
          <w:p w14:paraId="3C1DBF09" w14:textId="1B23A86E" w:rsidR="0044246F" w:rsidRPr="00804F1B" w:rsidRDefault="00B250FF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1.07.2024</w:t>
            </w:r>
          </w:p>
        </w:tc>
        <w:tc>
          <w:tcPr>
            <w:tcW w:w="585" w:type="pct"/>
          </w:tcPr>
          <w:p w14:paraId="5C3692BC" w14:textId="2F42D5FE" w:rsidR="0044246F" w:rsidRPr="00804F1B" w:rsidRDefault="00B250FF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3.30-13.55</w:t>
            </w:r>
          </w:p>
        </w:tc>
        <w:tc>
          <w:tcPr>
            <w:tcW w:w="526" w:type="pct"/>
          </w:tcPr>
          <w:p w14:paraId="34A827AA" w14:textId="0E93F516" w:rsidR="0044246F" w:rsidRPr="00804F1B" w:rsidRDefault="0044246F" w:rsidP="00804F1B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NLİNE</w:t>
            </w:r>
            <w:r w:rsidR="0000482D" w:rsidRPr="00804F1B">
              <w:rPr>
                <w:rFonts w:cs="Times New Roman"/>
                <w:color w:val="000000"/>
                <w:sz w:val="20"/>
                <w:szCs w:val="20"/>
              </w:rPr>
              <w:t xml:space="preserve"> TEST</w:t>
            </w:r>
          </w:p>
        </w:tc>
        <w:tc>
          <w:tcPr>
            <w:tcW w:w="1335" w:type="pct"/>
          </w:tcPr>
          <w:p w14:paraId="3D2DF106" w14:textId="77777777" w:rsidR="0044246F" w:rsidRPr="00804F1B" w:rsidRDefault="0044246F" w:rsidP="00804F1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Prof. Dr. Evrim URAL</w:t>
            </w:r>
          </w:p>
        </w:tc>
      </w:tr>
    </w:tbl>
    <w:p w14:paraId="45959391" w14:textId="77777777" w:rsidR="00F04424" w:rsidRDefault="00F04424" w:rsidP="00D231A6">
      <w:pPr>
        <w:spacing w:after="0"/>
        <w:rPr>
          <w:rFonts w:cs="Times New Roman"/>
          <w:b/>
          <w:sz w:val="20"/>
          <w:szCs w:val="20"/>
        </w:rPr>
      </w:pPr>
    </w:p>
    <w:p w14:paraId="56ADFC78" w14:textId="77777777" w:rsidR="00F04424" w:rsidRDefault="00F04424" w:rsidP="00D231A6">
      <w:pPr>
        <w:spacing w:after="0"/>
        <w:rPr>
          <w:rFonts w:cs="Times New Roman"/>
          <w:b/>
          <w:sz w:val="20"/>
          <w:szCs w:val="20"/>
        </w:rPr>
      </w:pPr>
    </w:p>
    <w:p w14:paraId="58DD9114" w14:textId="164B0290" w:rsidR="00D231A6" w:rsidRPr="00804F1B" w:rsidRDefault="00D231A6" w:rsidP="00D231A6">
      <w:pPr>
        <w:spacing w:after="0"/>
        <w:rPr>
          <w:rFonts w:cs="Times New Roman"/>
          <w:b/>
          <w:sz w:val="20"/>
          <w:szCs w:val="20"/>
        </w:rPr>
      </w:pPr>
      <w:r w:rsidRPr="00804F1B">
        <w:rPr>
          <w:rFonts w:cs="Times New Roman"/>
          <w:b/>
          <w:sz w:val="20"/>
          <w:szCs w:val="20"/>
        </w:rPr>
        <w:lastRenderedPageBreak/>
        <w:t xml:space="preserve">3. Sınıf </w:t>
      </w:r>
    </w:p>
    <w:tbl>
      <w:tblPr>
        <w:tblStyle w:val="TabloKlavuzu"/>
        <w:tblW w:w="5114" w:type="pct"/>
        <w:tblLook w:val="04A0" w:firstRow="1" w:lastRow="0" w:firstColumn="1" w:lastColumn="0" w:noHBand="0" w:noVBand="1"/>
      </w:tblPr>
      <w:tblGrid>
        <w:gridCol w:w="1086"/>
        <w:gridCol w:w="4886"/>
        <w:gridCol w:w="1816"/>
        <w:gridCol w:w="1395"/>
        <w:gridCol w:w="1538"/>
        <w:gridCol w:w="4750"/>
      </w:tblGrid>
      <w:tr w:rsidR="00626076" w:rsidRPr="00804F1B" w14:paraId="7113B6C8" w14:textId="77777777" w:rsidTr="00AB1817">
        <w:trPr>
          <w:trHeight w:val="319"/>
        </w:trPr>
        <w:tc>
          <w:tcPr>
            <w:tcW w:w="351" w:type="pct"/>
          </w:tcPr>
          <w:p w14:paraId="471392B1" w14:textId="77777777" w:rsidR="00765C52" w:rsidRPr="00804F1B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79" w:type="pct"/>
          </w:tcPr>
          <w:p w14:paraId="7CF53538" w14:textId="691AEDD5" w:rsidR="00765C52" w:rsidRPr="00804F1B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 w:rsidR="00A45FD7"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14:paraId="54EF75C1" w14:textId="0D276080" w:rsidR="00A45FD7" w:rsidRPr="00804F1B" w:rsidRDefault="00A45FD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587" w:type="pct"/>
          </w:tcPr>
          <w:p w14:paraId="018544B5" w14:textId="77777777" w:rsidR="00765C52" w:rsidRPr="00804F1B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51" w:type="pct"/>
          </w:tcPr>
          <w:p w14:paraId="70A99431" w14:textId="77777777" w:rsidR="00765C52" w:rsidRPr="00804F1B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7" w:type="pct"/>
            <w:vAlign w:val="bottom"/>
          </w:tcPr>
          <w:p w14:paraId="34A6FDBC" w14:textId="09EE11A3" w:rsidR="00765C52" w:rsidRPr="00804F1B" w:rsidRDefault="001E3A21" w:rsidP="00EA2F65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 w:rsidR="00F0442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YERİ</w:t>
            </w:r>
            <w:r w:rsidR="007D0E67"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535" w:type="pct"/>
          </w:tcPr>
          <w:p w14:paraId="0560E3E7" w14:textId="62F970A5" w:rsidR="00765C52" w:rsidRPr="00804F1B" w:rsidRDefault="00A45FD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GÖZETMEN </w:t>
            </w:r>
          </w:p>
        </w:tc>
      </w:tr>
      <w:tr w:rsidR="00626076" w:rsidRPr="00804F1B" w14:paraId="2A4D3400" w14:textId="77777777" w:rsidTr="00AB1817">
        <w:trPr>
          <w:trHeight w:val="429"/>
        </w:trPr>
        <w:tc>
          <w:tcPr>
            <w:tcW w:w="351" w:type="pct"/>
            <w:vAlign w:val="bottom"/>
          </w:tcPr>
          <w:p w14:paraId="1C581AC2" w14:textId="77777777" w:rsidR="008C6030" w:rsidRPr="00804F1B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12</w:t>
            </w:r>
          </w:p>
        </w:tc>
        <w:tc>
          <w:tcPr>
            <w:tcW w:w="1579" w:type="pct"/>
          </w:tcPr>
          <w:p w14:paraId="7B0740F1" w14:textId="0EF86DAA" w:rsidR="00ED7336" w:rsidRPr="00804F1B" w:rsidRDefault="008C6030" w:rsidP="00AB18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TARIMSAL HAS</w:t>
            </w:r>
            <w:r w:rsidR="00804F1B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MÜC</w:t>
            </w:r>
            <w:r w:rsidR="00804F1B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YÖNTEMLERI VE İLAÇLAR</w:t>
            </w:r>
          </w:p>
        </w:tc>
        <w:tc>
          <w:tcPr>
            <w:tcW w:w="587" w:type="pct"/>
          </w:tcPr>
          <w:p w14:paraId="60534DCB" w14:textId="7AB5CE8F" w:rsidR="008C6030" w:rsidRPr="00804F1B" w:rsidRDefault="00B250FF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3.07.2024</w:t>
            </w:r>
          </w:p>
        </w:tc>
        <w:tc>
          <w:tcPr>
            <w:tcW w:w="451" w:type="pct"/>
          </w:tcPr>
          <w:p w14:paraId="76DC427A" w14:textId="5BA54B8F" w:rsidR="008C6030" w:rsidRPr="00804F1B" w:rsidRDefault="00B250FF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9.00-10.00</w:t>
            </w:r>
          </w:p>
        </w:tc>
        <w:tc>
          <w:tcPr>
            <w:tcW w:w="497" w:type="pct"/>
            <w:vAlign w:val="bottom"/>
          </w:tcPr>
          <w:p w14:paraId="492DF11D" w14:textId="22E0B2C0" w:rsidR="00DC586A" w:rsidRPr="00804F1B" w:rsidRDefault="001A20D8" w:rsidP="001E3A21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0287AEE5" w14:textId="6D0181AD" w:rsidR="0000482D" w:rsidRPr="00804F1B" w:rsidRDefault="0000482D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 Ceyda CEYHAN BAŞARAN</w:t>
            </w:r>
          </w:p>
        </w:tc>
      </w:tr>
      <w:tr w:rsidR="001A20D8" w:rsidRPr="00804F1B" w14:paraId="20B0B7ED" w14:textId="77777777" w:rsidTr="00AB1817">
        <w:trPr>
          <w:trHeight w:val="212"/>
        </w:trPr>
        <w:tc>
          <w:tcPr>
            <w:tcW w:w="351" w:type="pct"/>
            <w:vAlign w:val="bottom"/>
          </w:tcPr>
          <w:p w14:paraId="6ED0AF4E" w14:textId="77777777" w:rsidR="001A20D8" w:rsidRPr="00804F1B" w:rsidRDefault="001A20D8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04</w:t>
            </w:r>
          </w:p>
        </w:tc>
        <w:tc>
          <w:tcPr>
            <w:tcW w:w="1579" w:type="pct"/>
          </w:tcPr>
          <w:p w14:paraId="56E222DE" w14:textId="6B93CB7A" w:rsidR="00ED7336" w:rsidRPr="00804F1B" w:rsidRDefault="001A20D8" w:rsidP="00AB18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GENEL HERBOLOJİ</w:t>
            </w:r>
          </w:p>
        </w:tc>
        <w:tc>
          <w:tcPr>
            <w:tcW w:w="587" w:type="pct"/>
          </w:tcPr>
          <w:p w14:paraId="3C608F44" w14:textId="1D3911E2" w:rsidR="001A20D8" w:rsidRPr="00804F1B" w:rsidRDefault="00B250FF" w:rsidP="001A20D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3.07.2024</w:t>
            </w:r>
          </w:p>
        </w:tc>
        <w:tc>
          <w:tcPr>
            <w:tcW w:w="451" w:type="pct"/>
          </w:tcPr>
          <w:p w14:paraId="5F64FDC4" w14:textId="7D4BB44A" w:rsidR="001A20D8" w:rsidRPr="00804F1B" w:rsidRDefault="00B250FF" w:rsidP="001A20D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3.00-14.00</w:t>
            </w:r>
          </w:p>
        </w:tc>
        <w:tc>
          <w:tcPr>
            <w:tcW w:w="497" w:type="pct"/>
            <w:vAlign w:val="bottom"/>
          </w:tcPr>
          <w:p w14:paraId="40682EC8" w14:textId="32CDA6B6" w:rsidR="001A20D8" w:rsidRPr="00804F1B" w:rsidRDefault="001A20D8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77D77BAE" w14:textId="2687D317" w:rsidR="002F1324" w:rsidRPr="00804F1B" w:rsidRDefault="00675B98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sz w:val="20"/>
                <w:szCs w:val="20"/>
              </w:rPr>
              <w:t>Mustafa AÇIKGÖZ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</w:tr>
      <w:tr w:rsidR="002F1324" w:rsidRPr="00804F1B" w14:paraId="23980A34" w14:textId="77777777" w:rsidTr="00AB1817">
        <w:trPr>
          <w:trHeight w:val="406"/>
        </w:trPr>
        <w:tc>
          <w:tcPr>
            <w:tcW w:w="351" w:type="pct"/>
            <w:vAlign w:val="bottom"/>
          </w:tcPr>
          <w:p w14:paraId="50BC6B47" w14:textId="203A7255" w:rsidR="002F1324" w:rsidRPr="00804F1B" w:rsidRDefault="002F1324" w:rsidP="00AB1817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08</w:t>
            </w:r>
          </w:p>
        </w:tc>
        <w:tc>
          <w:tcPr>
            <w:tcW w:w="1579" w:type="pct"/>
            <w:vAlign w:val="bottom"/>
          </w:tcPr>
          <w:p w14:paraId="447235C8" w14:textId="1FF1F46B" w:rsidR="002F1324" w:rsidRPr="00804F1B" w:rsidRDefault="002F1324" w:rsidP="00AB1817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İTKİ VİROLOJİSİ</w:t>
            </w:r>
          </w:p>
        </w:tc>
        <w:tc>
          <w:tcPr>
            <w:tcW w:w="587" w:type="pct"/>
          </w:tcPr>
          <w:p w14:paraId="6C86099A" w14:textId="309DE898" w:rsidR="002F1324" w:rsidRPr="00804F1B" w:rsidRDefault="00B250FF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4.07.2024</w:t>
            </w:r>
          </w:p>
        </w:tc>
        <w:tc>
          <w:tcPr>
            <w:tcW w:w="451" w:type="pct"/>
          </w:tcPr>
          <w:p w14:paraId="6D2B51E1" w14:textId="1823D3A8" w:rsidR="002F1324" w:rsidRPr="00804F1B" w:rsidRDefault="00B250FF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0.00-11.00</w:t>
            </w:r>
          </w:p>
        </w:tc>
        <w:tc>
          <w:tcPr>
            <w:tcW w:w="497" w:type="pct"/>
            <w:vAlign w:val="bottom"/>
          </w:tcPr>
          <w:p w14:paraId="06603A23" w14:textId="4281A2DB" w:rsidR="002F1324" w:rsidRPr="00804F1B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6B43D039" w14:textId="6E8450A5" w:rsidR="002F1324" w:rsidRPr="00804F1B" w:rsidRDefault="002F1324" w:rsidP="00F044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Arş.</w:t>
            </w:r>
            <w:r w:rsidR="00C07415"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Gör. Songül HENTEŞ </w:t>
            </w:r>
          </w:p>
        </w:tc>
      </w:tr>
      <w:tr w:rsidR="002F1324" w:rsidRPr="00804F1B" w14:paraId="1890A7AB" w14:textId="77777777" w:rsidTr="00AB1817">
        <w:trPr>
          <w:trHeight w:val="209"/>
        </w:trPr>
        <w:tc>
          <w:tcPr>
            <w:tcW w:w="351" w:type="pct"/>
            <w:vAlign w:val="bottom"/>
          </w:tcPr>
          <w:p w14:paraId="1ACC2B29" w14:textId="77777777" w:rsidR="002F1324" w:rsidRPr="00804F1B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16</w:t>
            </w:r>
          </w:p>
        </w:tc>
        <w:tc>
          <w:tcPr>
            <w:tcW w:w="1579" w:type="pct"/>
            <w:vAlign w:val="bottom"/>
          </w:tcPr>
          <w:p w14:paraId="25A07533" w14:textId="7D40E8F6" w:rsidR="002F1324" w:rsidRPr="00804F1B" w:rsidRDefault="002F1324" w:rsidP="00AB18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MESLEKİ İNGİLİZCE II (SEÇ)</w:t>
            </w:r>
          </w:p>
        </w:tc>
        <w:tc>
          <w:tcPr>
            <w:tcW w:w="587" w:type="pct"/>
          </w:tcPr>
          <w:p w14:paraId="17BCECF0" w14:textId="6F2EBAE1" w:rsidR="002F1324" w:rsidRPr="00804F1B" w:rsidRDefault="00B250FF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3.</w:t>
            </w:r>
            <w:r w:rsidR="001E2397"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7.2024</w:t>
            </w:r>
          </w:p>
        </w:tc>
        <w:tc>
          <w:tcPr>
            <w:tcW w:w="451" w:type="pct"/>
          </w:tcPr>
          <w:p w14:paraId="45DA6AA2" w14:textId="4A5A4D08" w:rsidR="002F1324" w:rsidRPr="00804F1B" w:rsidRDefault="001E2397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.00-16.00</w:t>
            </w:r>
          </w:p>
        </w:tc>
        <w:tc>
          <w:tcPr>
            <w:tcW w:w="497" w:type="pct"/>
            <w:vAlign w:val="bottom"/>
          </w:tcPr>
          <w:p w14:paraId="6739B293" w14:textId="7B95879F" w:rsidR="002F1324" w:rsidRPr="00804F1B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  <w:vAlign w:val="bottom"/>
          </w:tcPr>
          <w:p w14:paraId="2B84968F" w14:textId="069AA556" w:rsidR="002F1324" w:rsidRPr="00804F1B" w:rsidRDefault="00585341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Celalettin Elvan ARISU</w:t>
            </w:r>
          </w:p>
        </w:tc>
      </w:tr>
      <w:tr w:rsidR="002F1324" w:rsidRPr="00804F1B" w14:paraId="63D820E9" w14:textId="77777777" w:rsidTr="00AB1817">
        <w:trPr>
          <w:trHeight w:val="354"/>
        </w:trPr>
        <w:tc>
          <w:tcPr>
            <w:tcW w:w="351" w:type="pct"/>
            <w:vAlign w:val="bottom"/>
          </w:tcPr>
          <w:p w14:paraId="007D1C0C" w14:textId="77777777" w:rsidR="002F1324" w:rsidRPr="00804F1B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10</w:t>
            </w:r>
          </w:p>
        </w:tc>
        <w:tc>
          <w:tcPr>
            <w:tcW w:w="1579" w:type="pct"/>
            <w:vAlign w:val="bottom"/>
          </w:tcPr>
          <w:p w14:paraId="5AA9B26D" w14:textId="7466A0B8" w:rsidR="002F1324" w:rsidRPr="00804F1B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İTKİ AKAROLOJİSİ</w:t>
            </w:r>
          </w:p>
        </w:tc>
        <w:tc>
          <w:tcPr>
            <w:tcW w:w="587" w:type="pct"/>
          </w:tcPr>
          <w:p w14:paraId="3B2EF709" w14:textId="4DBA05E8" w:rsidR="002F1324" w:rsidRPr="00804F1B" w:rsidRDefault="001E2397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5.07.2024</w:t>
            </w:r>
          </w:p>
        </w:tc>
        <w:tc>
          <w:tcPr>
            <w:tcW w:w="451" w:type="pct"/>
          </w:tcPr>
          <w:p w14:paraId="13C7E7BE" w14:textId="407D091D" w:rsidR="002F1324" w:rsidRPr="00804F1B" w:rsidRDefault="001E2397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6.00.17.00</w:t>
            </w:r>
          </w:p>
        </w:tc>
        <w:tc>
          <w:tcPr>
            <w:tcW w:w="497" w:type="pct"/>
            <w:vAlign w:val="bottom"/>
          </w:tcPr>
          <w:p w14:paraId="771224D5" w14:textId="4A729E5D" w:rsidR="002F1324" w:rsidRPr="00804F1B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  <w:vAlign w:val="bottom"/>
          </w:tcPr>
          <w:p w14:paraId="0E1C0428" w14:textId="5DC8A0D5" w:rsidR="002F1324" w:rsidRPr="00804F1B" w:rsidRDefault="00585341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Celalettin Elvan ARISU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</w:tr>
      <w:tr w:rsidR="002F1324" w:rsidRPr="00804F1B" w14:paraId="27DCD22B" w14:textId="77777777" w:rsidTr="00AB1817">
        <w:trPr>
          <w:trHeight w:val="354"/>
        </w:trPr>
        <w:tc>
          <w:tcPr>
            <w:tcW w:w="351" w:type="pct"/>
            <w:vAlign w:val="bottom"/>
          </w:tcPr>
          <w:p w14:paraId="75737531" w14:textId="77777777" w:rsidR="002F1324" w:rsidRPr="00804F1B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06</w:t>
            </w:r>
          </w:p>
        </w:tc>
        <w:tc>
          <w:tcPr>
            <w:tcW w:w="1579" w:type="pct"/>
          </w:tcPr>
          <w:p w14:paraId="6963BDE0" w14:textId="3E362D83" w:rsidR="002F1324" w:rsidRPr="00804F1B" w:rsidRDefault="002F1324" w:rsidP="00AB18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İTKİ BAKTERİYOLOJİSİ</w:t>
            </w:r>
          </w:p>
        </w:tc>
        <w:tc>
          <w:tcPr>
            <w:tcW w:w="587" w:type="pct"/>
          </w:tcPr>
          <w:p w14:paraId="32783BED" w14:textId="140243C5" w:rsidR="002F1324" w:rsidRPr="00804F1B" w:rsidRDefault="001E2397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4.07.2024</w:t>
            </w:r>
          </w:p>
        </w:tc>
        <w:tc>
          <w:tcPr>
            <w:tcW w:w="451" w:type="pct"/>
          </w:tcPr>
          <w:p w14:paraId="499FCF1C" w14:textId="0B741941" w:rsidR="002F1324" w:rsidRPr="00804F1B" w:rsidRDefault="001E2397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4.00.15.00</w:t>
            </w:r>
          </w:p>
        </w:tc>
        <w:tc>
          <w:tcPr>
            <w:tcW w:w="497" w:type="pct"/>
            <w:vAlign w:val="bottom"/>
          </w:tcPr>
          <w:p w14:paraId="12D9411D" w14:textId="0BF42176" w:rsidR="002F1324" w:rsidRPr="00804F1B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33A3A424" w14:textId="3F7CD614" w:rsidR="002F1324" w:rsidRPr="00804F1B" w:rsidRDefault="002F1324" w:rsidP="00AB18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</w:tc>
      </w:tr>
      <w:tr w:rsidR="002F1324" w:rsidRPr="00804F1B" w14:paraId="6E073E73" w14:textId="77777777" w:rsidTr="00AB1817">
        <w:trPr>
          <w:trHeight w:val="354"/>
        </w:trPr>
        <w:tc>
          <w:tcPr>
            <w:tcW w:w="351" w:type="pct"/>
          </w:tcPr>
          <w:p w14:paraId="5D779456" w14:textId="77777777" w:rsidR="002F1324" w:rsidRPr="00804F1B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02</w:t>
            </w:r>
          </w:p>
        </w:tc>
        <w:tc>
          <w:tcPr>
            <w:tcW w:w="1579" w:type="pct"/>
          </w:tcPr>
          <w:p w14:paraId="4F82837A" w14:textId="43DF340C" w:rsidR="002F1324" w:rsidRPr="00804F1B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ÖCEK SİSTEMATİĞİ</w:t>
            </w:r>
          </w:p>
        </w:tc>
        <w:tc>
          <w:tcPr>
            <w:tcW w:w="587" w:type="pct"/>
          </w:tcPr>
          <w:p w14:paraId="5CFAD029" w14:textId="70848A98" w:rsidR="002F1324" w:rsidRPr="00804F1B" w:rsidRDefault="001E2397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5.07.2024</w:t>
            </w:r>
          </w:p>
        </w:tc>
        <w:tc>
          <w:tcPr>
            <w:tcW w:w="451" w:type="pct"/>
          </w:tcPr>
          <w:p w14:paraId="1D10A3DE" w14:textId="772EFA6E" w:rsidR="002F1324" w:rsidRPr="00804F1B" w:rsidRDefault="001E2397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1.00-12.00</w:t>
            </w:r>
          </w:p>
        </w:tc>
        <w:tc>
          <w:tcPr>
            <w:tcW w:w="497" w:type="pct"/>
            <w:vAlign w:val="bottom"/>
          </w:tcPr>
          <w:p w14:paraId="226B2F80" w14:textId="56426979" w:rsidR="002F1324" w:rsidRPr="00804F1B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050A0FA7" w14:textId="62518144" w:rsidR="002F1324" w:rsidRPr="00804F1B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585341" w:rsidRPr="00804F1B" w14:paraId="1DF5F0D4" w14:textId="77777777" w:rsidTr="00AB1817">
        <w:trPr>
          <w:trHeight w:val="354"/>
        </w:trPr>
        <w:tc>
          <w:tcPr>
            <w:tcW w:w="351" w:type="pct"/>
            <w:vAlign w:val="bottom"/>
          </w:tcPr>
          <w:p w14:paraId="26F3B83E" w14:textId="77777777" w:rsidR="00585341" w:rsidRPr="00804F1B" w:rsidRDefault="00585341" w:rsidP="00585341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14</w:t>
            </w:r>
          </w:p>
        </w:tc>
        <w:tc>
          <w:tcPr>
            <w:tcW w:w="1579" w:type="pct"/>
          </w:tcPr>
          <w:p w14:paraId="6EEFDCBD" w14:textId="00449BE6" w:rsidR="00585341" w:rsidRPr="00804F1B" w:rsidRDefault="00585341" w:rsidP="00AB1817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MESLEKİ UYGULAMA II</w:t>
            </w:r>
          </w:p>
        </w:tc>
        <w:tc>
          <w:tcPr>
            <w:tcW w:w="587" w:type="pct"/>
          </w:tcPr>
          <w:p w14:paraId="02F44409" w14:textId="25681BF2" w:rsidR="00585341" w:rsidRPr="00804F1B" w:rsidRDefault="00585341" w:rsidP="0058534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2.07.2024</w:t>
            </w:r>
          </w:p>
        </w:tc>
        <w:tc>
          <w:tcPr>
            <w:tcW w:w="451" w:type="pct"/>
          </w:tcPr>
          <w:p w14:paraId="6FE2CD08" w14:textId="7A071257" w:rsidR="00585341" w:rsidRPr="00804F1B" w:rsidRDefault="00585341" w:rsidP="0058534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9.00-10.00</w:t>
            </w:r>
          </w:p>
        </w:tc>
        <w:tc>
          <w:tcPr>
            <w:tcW w:w="497" w:type="pct"/>
            <w:vAlign w:val="bottom"/>
          </w:tcPr>
          <w:p w14:paraId="6AE09BD9" w14:textId="1FD8F1C1" w:rsidR="00585341" w:rsidRPr="00804F1B" w:rsidRDefault="00585341" w:rsidP="00585341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ÖDEV</w:t>
            </w:r>
          </w:p>
        </w:tc>
        <w:tc>
          <w:tcPr>
            <w:tcW w:w="1535" w:type="pct"/>
          </w:tcPr>
          <w:p w14:paraId="45C7D2FC" w14:textId="42F2F745" w:rsidR="00585341" w:rsidRPr="00804F1B" w:rsidRDefault="00585341" w:rsidP="00AB181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r. Ceyda C</w:t>
            </w:r>
            <w:r w:rsidR="00AB1817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BAŞARAN</w:t>
            </w:r>
            <w:r w:rsidR="00AB1817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585341" w:rsidRPr="00804F1B" w14:paraId="39CE2181" w14:textId="77777777" w:rsidTr="00AB1817">
        <w:trPr>
          <w:trHeight w:val="362"/>
        </w:trPr>
        <w:tc>
          <w:tcPr>
            <w:tcW w:w="351" w:type="pct"/>
            <w:vAlign w:val="bottom"/>
          </w:tcPr>
          <w:p w14:paraId="7F24C257" w14:textId="77777777" w:rsidR="00585341" w:rsidRPr="00804F1B" w:rsidRDefault="00585341" w:rsidP="00585341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324</w:t>
            </w:r>
          </w:p>
        </w:tc>
        <w:tc>
          <w:tcPr>
            <w:tcW w:w="1579" w:type="pct"/>
          </w:tcPr>
          <w:p w14:paraId="40406ED4" w14:textId="631D76A8" w:rsidR="00585341" w:rsidRPr="00804F1B" w:rsidRDefault="00585341" w:rsidP="00AB1817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ARI YETİŞTİRME (SEÇ)</w:t>
            </w:r>
          </w:p>
        </w:tc>
        <w:tc>
          <w:tcPr>
            <w:tcW w:w="587" w:type="pct"/>
          </w:tcPr>
          <w:p w14:paraId="02E89229" w14:textId="69BDCB58" w:rsidR="00585341" w:rsidRPr="00804F1B" w:rsidRDefault="00585341" w:rsidP="0058534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01.07.2024</w:t>
            </w:r>
          </w:p>
        </w:tc>
        <w:tc>
          <w:tcPr>
            <w:tcW w:w="451" w:type="pct"/>
          </w:tcPr>
          <w:p w14:paraId="2F3BEBE3" w14:textId="5A8444E4" w:rsidR="00585341" w:rsidRPr="00804F1B" w:rsidRDefault="00585341" w:rsidP="0058534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16.00-17.00</w:t>
            </w:r>
          </w:p>
        </w:tc>
        <w:tc>
          <w:tcPr>
            <w:tcW w:w="497" w:type="pct"/>
            <w:vAlign w:val="bottom"/>
          </w:tcPr>
          <w:p w14:paraId="28D537C3" w14:textId="63D5673F" w:rsidR="00585341" w:rsidRPr="00804F1B" w:rsidRDefault="00585341" w:rsidP="00585341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ÖDEV </w:t>
            </w:r>
          </w:p>
        </w:tc>
        <w:tc>
          <w:tcPr>
            <w:tcW w:w="1535" w:type="pct"/>
          </w:tcPr>
          <w:p w14:paraId="16C90B95" w14:textId="6748CE86" w:rsidR="00585341" w:rsidRPr="00804F1B" w:rsidRDefault="00AB1817" w:rsidP="00AB1817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AB1817">
              <w:rPr>
                <w:rFonts w:cs="Times New Roman"/>
                <w:color w:val="000000"/>
                <w:sz w:val="20"/>
                <w:szCs w:val="20"/>
              </w:rPr>
              <w:t>Dr. Ceyda C. BAŞARAN Arş. Gör. Songül HENTEŞ</w:t>
            </w:r>
          </w:p>
        </w:tc>
      </w:tr>
    </w:tbl>
    <w:p w14:paraId="4221ED6C" w14:textId="77777777" w:rsidR="00D231A6" w:rsidRPr="00804F1B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804F1B">
        <w:rPr>
          <w:rFonts w:cs="Times New Roman"/>
          <w:b/>
          <w:sz w:val="20"/>
          <w:szCs w:val="20"/>
        </w:rPr>
        <w:t xml:space="preserve">4. Sınıf </w:t>
      </w:r>
    </w:p>
    <w:tbl>
      <w:tblPr>
        <w:tblStyle w:val="TabloKlavuzu"/>
        <w:tblW w:w="5114" w:type="pct"/>
        <w:tblLayout w:type="fixed"/>
        <w:tblLook w:val="04A0" w:firstRow="1" w:lastRow="0" w:firstColumn="1" w:lastColumn="0" w:noHBand="0" w:noVBand="1"/>
      </w:tblPr>
      <w:tblGrid>
        <w:gridCol w:w="1085"/>
        <w:gridCol w:w="4886"/>
        <w:gridCol w:w="1816"/>
        <w:gridCol w:w="1399"/>
        <w:gridCol w:w="1535"/>
        <w:gridCol w:w="4750"/>
      </w:tblGrid>
      <w:tr w:rsidR="00AB1817" w:rsidRPr="00804F1B" w14:paraId="4F87B2C5" w14:textId="77777777" w:rsidTr="00AB1817">
        <w:trPr>
          <w:trHeight w:val="83"/>
        </w:trPr>
        <w:tc>
          <w:tcPr>
            <w:tcW w:w="351" w:type="pct"/>
          </w:tcPr>
          <w:p w14:paraId="2A9E15C9" w14:textId="77777777" w:rsidR="00AE5F32" w:rsidRPr="00804F1B" w:rsidRDefault="00AE5F32" w:rsidP="00F04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79" w:type="pct"/>
          </w:tcPr>
          <w:p w14:paraId="0DB699C9" w14:textId="77777777" w:rsidR="00AE5F32" w:rsidRPr="00804F1B" w:rsidRDefault="00AE5F32" w:rsidP="00F04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87" w:type="pct"/>
          </w:tcPr>
          <w:p w14:paraId="31367EB9" w14:textId="77777777" w:rsidR="00AE5F32" w:rsidRPr="00804F1B" w:rsidRDefault="00AE5F32" w:rsidP="00F04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52" w:type="pct"/>
          </w:tcPr>
          <w:p w14:paraId="12A85CB8" w14:textId="77777777" w:rsidR="00AE5F32" w:rsidRPr="00804F1B" w:rsidRDefault="00AE5F32" w:rsidP="00F04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6" w:type="pct"/>
            <w:vAlign w:val="bottom"/>
          </w:tcPr>
          <w:p w14:paraId="5FF9CCB1" w14:textId="6F47EAE3" w:rsidR="00AE5F32" w:rsidRPr="00804F1B" w:rsidRDefault="001E3A21" w:rsidP="00F0442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 w:rsidR="00F04424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YERİ</w:t>
            </w:r>
          </w:p>
        </w:tc>
        <w:tc>
          <w:tcPr>
            <w:tcW w:w="1535" w:type="pct"/>
          </w:tcPr>
          <w:p w14:paraId="0D2E97F1" w14:textId="02ED1D21" w:rsidR="00AE5F32" w:rsidRPr="00804F1B" w:rsidRDefault="00A45FD7" w:rsidP="00F0442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AB1817" w:rsidRPr="00804F1B" w14:paraId="442A3E0F" w14:textId="77777777" w:rsidTr="00AB1817">
        <w:trPr>
          <w:trHeight w:val="211"/>
        </w:trPr>
        <w:tc>
          <w:tcPr>
            <w:tcW w:w="351" w:type="pct"/>
          </w:tcPr>
          <w:p w14:paraId="23E20E94" w14:textId="77777777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06</w:t>
            </w:r>
          </w:p>
        </w:tc>
        <w:tc>
          <w:tcPr>
            <w:tcW w:w="1579" w:type="pct"/>
          </w:tcPr>
          <w:p w14:paraId="32560388" w14:textId="43A092B0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TARLA BİTKİLERİ ZARARLILARI</w:t>
            </w:r>
          </w:p>
        </w:tc>
        <w:tc>
          <w:tcPr>
            <w:tcW w:w="587" w:type="pct"/>
          </w:tcPr>
          <w:p w14:paraId="28D241FD" w14:textId="65A60D23" w:rsidR="001A20D8" w:rsidRPr="00804F1B" w:rsidRDefault="001E2397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4.07.2024</w:t>
            </w:r>
          </w:p>
        </w:tc>
        <w:tc>
          <w:tcPr>
            <w:tcW w:w="452" w:type="pct"/>
          </w:tcPr>
          <w:p w14:paraId="253A48A0" w14:textId="7105C768" w:rsidR="001A20D8" w:rsidRPr="00804F1B" w:rsidRDefault="001E2397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5.00-16.00</w:t>
            </w:r>
          </w:p>
        </w:tc>
        <w:tc>
          <w:tcPr>
            <w:tcW w:w="496" w:type="pct"/>
            <w:vAlign w:val="bottom"/>
          </w:tcPr>
          <w:p w14:paraId="4800E111" w14:textId="5F4307F3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64C712D4" w14:textId="04D03C29" w:rsidR="001A20D8" w:rsidRPr="00804F1B" w:rsidRDefault="002F1324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AB1817" w:rsidRPr="00804F1B" w14:paraId="6ED5459B" w14:textId="77777777" w:rsidTr="00AB1817">
        <w:trPr>
          <w:trHeight w:val="90"/>
        </w:trPr>
        <w:tc>
          <w:tcPr>
            <w:tcW w:w="351" w:type="pct"/>
          </w:tcPr>
          <w:p w14:paraId="239BA6A2" w14:textId="77777777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18</w:t>
            </w:r>
          </w:p>
        </w:tc>
        <w:tc>
          <w:tcPr>
            <w:tcW w:w="1579" w:type="pct"/>
          </w:tcPr>
          <w:p w14:paraId="25545EE2" w14:textId="022840B5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ALTERNATİF HERBOLOJİ (SEÇ.)</w:t>
            </w:r>
          </w:p>
        </w:tc>
        <w:tc>
          <w:tcPr>
            <w:tcW w:w="587" w:type="pct"/>
          </w:tcPr>
          <w:p w14:paraId="30C8C943" w14:textId="5E56E2C3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1.07.2024</w:t>
            </w:r>
          </w:p>
        </w:tc>
        <w:tc>
          <w:tcPr>
            <w:tcW w:w="452" w:type="pct"/>
          </w:tcPr>
          <w:p w14:paraId="21DDDBEB" w14:textId="0AD08BF6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5.30.16.30</w:t>
            </w:r>
          </w:p>
        </w:tc>
        <w:tc>
          <w:tcPr>
            <w:tcW w:w="496" w:type="pct"/>
            <w:vAlign w:val="bottom"/>
          </w:tcPr>
          <w:p w14:paraId="574A9246" w14:textId="1587A306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62DA6158" w14:textId="1E3F7DF7" w:rsidR="001A20D8" w:rsidRPr="00804F1B" w:rsidRDefault="00585341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Arş. Gör. Dr. Ceyda C</w:t>
            </w:r>
            <w:r w:rsidR="00F04424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BAŞARAN</w:t>
            </w:r>
          </w:p>
        </w:tc>
      </w:tr>
      <w:tr w:rsidR="00AB1817" w:rsidRPr="00804F1B" w14:paraId="57556657" w14:textId="77777777" w:rsidTr="00AB1817">
        <w:trPr>
          <w:trHeight w:val="389"/>
        </w:trPr>
        <w:tc>
          <w:tcPr>
            <w:tcW w:w="351" w:type="pct"/>
            <w:vAlign w:val="bottom"/>
          </w:tcPr>
          <w:p w14:paraId="3889685B" w14:textId="77777777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08</w:t>
            </w:r>
          </w:p>
        </w:tc>
        <w:tc>
          <w:tcPr>
            <w:tcW w:w="1579" w:type="pct"/>
          </w:tcPr>
          <w:p w14:paraId="0A75395D" w14:textId="5D472044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İTKİ FUNGAL HASTALIKLARI</w:t>
            </w:r>
          </w:p>
        </w:tc>
        <w:tc>
          <w:tcPr>
            <w:tcW w:w="587" w:type="pct"/>
          </w:tcPr>
          <w:p w14:paraId="4E265124" w14:textId="0131DE06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3.07.2024</w:t>
            </w:r>
          </w:p>
        </w:tc>
        <w:tc>
          <w:tcPr>
            <w:tcW w:w="452" w:type="pct"/>
          </w:tcPr>
          <w:p w14:paraId="2F03C04D" w14:textId="645F443F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0.30-11.30</w:t>
            </w:r>
          </w:p>
        </w:tc>
        <w:tc>
          <w:tcPr>
            <w:tcW w:w="496" w:type="pct"/>
            <w:vAlign w:val="bottom"/>
          </w:tcPr>
          <w:p w14:paraId="3DF504DE" w14:textId="53930386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7BC889A5" w14:textId="485C769F" w:rsidR="001A20D8" w:rsidRPr="00804F1B" w:rsidRDefault="00585341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AB1817" w:rsidRPr="00804F1B" w14:paraId="0A4EE252" w14:textId="77777777" w:rsidTr="00AB1817">
        <w:trPr>
          <w:trHeight w:val="389"/>
        </w:trPr>
        <w:tc>
          <w:tcPr>
            <w:tcW w:w="351" w:type="pct"/>
            <w:vAlign w:val="bottom"/>
          </w:tcPr>
          <w:p w14:paraId="02440AED" w14:textId="77777777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16</w:t>
            </w:r>
          </w:p>
        </w:tc>
        <w:tc>
          <w:tcPr>
            <w:tcW w:w="1579" w:type="pct"/>
          </w:tcPr>
          <w:p w14:paraId="0763C81E" w14:textId="345BFF43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MESLEKİ İNGİLİZCE IV (SEÇ)</w:t>
            </w:r>
          </w:p>
        </w:tc>
        <w:tc>
          <w:tcPr>
            <w:tcW w:w="587" w:type="pct"/>
          </w:tcPr>
          <w:p w14:paraId="1A00EC36" w14:textId="5CABB367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3.07.2024</w:t>
            </w:r>
          </w:p>
        </w:tc>
        <w:tc>
          <w:tcPr>
            <w:tcW w:w="452" w:type="pct"/>
          </w:tcPr>
          <w:p w14:paraId="30729EC3" w14:textId="0A55CAE3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6.00-17.00</w:t>
            </w:r>
          </w:p>
        </w:tc>
        <w:tc>
          <w:tcPr>
            <w:tcW w:w="496" w:type="pct"/>
            <w:vAlign w:val="bottom"/>
          </w:tcPr>
          <w:p w14:paraId="3841708D" w14:textId="21DB51DC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41879AEA" w14:textId="73F27C45" w:rsidR="001A20D8" w:rsidRPr="00804F1B" w:rsidRDefault="00585341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Celalettin Elvan ARISU </w:t>
            </w:r>
          </w:p>
        </w:tc>
      </w:tr>
      <w:tr w:rsidR="00AB1817" w:rsidRPr="00804F1B" w14:paraId="1D879198" w14:textId="77777777" w:rsidTr="00AB1817">
        <w:trPr>
          <w:trHeight w:val="389"/>
        </w:trPr>
        <w:tc>
          <w:tcPr>
            <w:tcW w:w="351" w:type="pct"/>
            <w:vAlign w:val="bottom"/>
          </w:tcPr>
          <w:p w14:paraId="0F4D1911" w14:textId="77777777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04</w:t>
            </w:r>
          </w:p>
        </w:tc>
        <w:tc>
          <w:tcPr>
            <w:tcW w:w="1579" w:type="pct"/>
          </w:tcPr>
          <w:p w14:paraId="1BC75A46" w14:textId="54DBDC4F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MEYVE VE BAĞ ZARARLILARI</w:t>
            </w:r>
          </w:p>
        </w:tc>
        <w:tc>
          <w:tcPr>
            <w:tcW w:w="587" w:type="pct"/>
          </w:tcPr>
          <w:p w14:paraId="49DEF2A4" w14:textId="66F63913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4.07.2024</w:t>
            </w:r>
          </w:p>
        </w:tc>
        <w:tc>
          <w:tcPr>
            <w:tcW w:w="452" w:type="pct"/>
          </w:tcPr>
          <w:p w14:paraId="090F54CC" w14:textId="14935122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3.00-14.00</w:t>
            </w:r>
          </w:p>
        </w:tc>
        <w:tc>
          <w:tcPr>
            <w:tcW w:w="496" w:type="pct"/>
            <w:vAlign w:val="bottom"/>
          </w:tcPr>
          <w:p w14:paraId="2C34DA12" w14:textId="3806BEAE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  <w:vAlign w:val="bottom"/>
          </w:tcPr>
          <w:p w14:paraId="029EB4B7" w14:textId="119FA3CF" w:rsidR="001A20D8" w:rsidRPr="00804F1B" w:rsidRDefault="00D751D7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AB1817" w:rsidRPr="00804F1B" w14:paraId="0C4F7687" w14:textId="77777777" w:rsidTr="00AB1817">
        <w:trPr>
          <w:trHeight w:val="389"/>
        </w:trPr>
        <w:tc>
          <w:tcPr>
            <w:tcW w:w="351" w:type="pct"/>
          </w:tcPr>
          <w:p w14:paraId="74E94823" w14:textId="77777777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02</w:t>
            </w:r>
          </w:p>
        </w:tc>
        <w:tc>
          <w:tcPr>
            <w:tcW w:w="1579" w:type="pct"/>
          </w:tcPr>
          <w:p w14:paraId="34816858" w14:textId="6776D525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YABANCI OTLAR VE SAVAŞIMI </w:t>
            </w:r>
          </w:p>
        </w:tc>
        <w:tc>
          <w:tcPr>
            <w:tcW w:w="587" w:type="pct"/>
          </w:tcPr>
          <w:p w14:paraId="638CB4BC" w14:textId="107121E4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5.07.2024</w:t>
            </w:r>
          </w:p>
        </w:tc>
        <w:tc>
          <w:tcPr>
            <w:tcW w:w="452" w:type="pct"/>
          </w:tcPr>
          <w:p w14:paraId="27FE760D" w14:textId="60DFA0C0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9.40.10.40</w:t>
            </w:r>
          </w:p>
        </w:tc>
        <w:tc>
          <w:tcPr>
            <w:tcW w:w="496" w:type="pct"/>
            <w:vAlign w:val="bottom"/>
          </w:tcPr>
          <w:p w14:paraId="68039DD2" w14:textId="6F8A0DB8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  <w:vAlign w:val="bottom"/>
          </w:tcPr>
          <w:p w14:paraId="6DCA7DF8" w14:textId="395F5A76" w:rsidR="001A20D8" w:rsidRPr="00804F1B" w:rsidRDefault="002F1324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AB1817" w:rsidRPr="00804F1B" w14:paraId="207FF432" w14:textId="77777777" w:rsidTr="00AB1817">
        <w:trPr>
          <w:trHeight w:val="243"/>
        </w:trPr>
        <w:tc>
          <w:tcPr>
            <w:tcW w:w="351" w:type="pct"/>
            <w:vAlign w:val="bottom"/>
          </w:tcPr>
          <w:p w14:paraId="5F82CE04" w14:textId="77777777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12</w:t>
            </w:r>
          </w:p>
        </w:tc>
        <w:tc>
          <w:tcPr>
            <w:tcW w:w="1579" w:type="pct"/>
          </w:tcPr>
          <w:p w14:paraId="38265967" w14:textId="0DF285E9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MEZUNİYET ÇALIŞMASI I</w:t>
            </w:r>
          </w:p>
        </w:tc>
        <w:tc>
          <w:tcPr>
            <w:tcW w:w="587" w:type="pct"/>
          </w:tcPr>
          <w:p w14:paraId="3240981D" w14:textId="3E6847FA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2.07.2024</w:t>
            </w:r>
          </w:p>
        </w:tc>
        <w:tc>
          <w:tcPr>
            <w:tcW w:w="452" w:type="pct"/>
          </w:tcPr>
          <w:p w14:paraId="73186640" w14:textId="118E6FB0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0.00-11.00</w:t>
            </w:r>
          </w:p>
        </w:tc>
        <w:tc>
          <w:tcPr>
            <w:tcW w:w="496" w:type="pct"/>
            <w:vAlign w:val="bottom"/>
          </w:tcPr>
          <w:p w14:paraId="0A179DAA" w14:textId="7CD2E929" w:rsidR="001A20D8" w:rsidRPr="00804F1B" w:rsidRDefault="0099022A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ÖDEV</w:t>
            </w:r>
          </w:p>
        </w:tc>
        <w:tc>
          <w:tcPr>
            <w:tcW w:w="1535" w:type="pct"/>
          </w:tcPr>
          <w:p w14:paraId="47083256" w14:textId="490CBD46" w:rsidR="001A20D8" w:rsidRPr="00804F1B" w:rsidRDefault="00AB1817" w:rsidP="00F044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AB1817">
              <w:rPr>
                <w:rFonts w:cs="Times New Roman"/>
                <w:color w:val="000000"/>
                <w:sz w:val="20"/>
                <w:szCs w:val="20"/>
              </w:rPr>
              <w:t>Dr. Ceyda C. BAŞARAN Arş. Gör. S</w:t>
            </w:r>
            <w:r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AB1817">
              <w:rPr>
                <w:rFonts w:cs="Times New Roman"/>
                <w:color w:val="000000"/>
                <w:sz w:val="20"/>
                <w:szCs w:val="20"/>
              </w:rPr>
              <w:t xml:space="preserve"> HENTEŞ</w:t>
            </w:r>
          </w:p>
        </w:tc>
      </w:tr>
      <w:tr w:rsidR="00AB1817" w:rsidRPr="00804F1B" w14:paraId="374122E0" w14:textId="77777777" w:rsidTr="00AB1817">
        <w:trPr>
          <w:trHeight w:val="219"/>
        </w:trPr>
        <w:tc>
          <w:tcPr>
            <w:tcW w:w="351" w:type="pct"/>
            <w:vAlign w:val="bottom"/>
          </w:tcPr>
          <w:p w14:paraId="67C7EBAB" w14:textId="77777777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22</w:t>
            </w:r>
          </w:p>
        </w:tc>
        <w:tc>
          <w:tcPr>
            <w:tcW w:w="1579" w:type="pct"/>
          </w:tcPr>
          <w:p w14:paraId="7BA8E03A" w14:textId="53F8BB89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DEPOLANMIŞ ÜRÜN HASTALIKLARI (SEÇ)</w:t>
            </w:r>
          </w:p>
        </w:tc>
        <w:tc>
          <w:tcPr>
            <w:tcW w:w="587" w:type="pct"/>
          </w:tcPr>
          <w:p w14:paraId="18AEFA7F" w14:textId="4F57E8A8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O3.07.2024</w:t>
            </w:r>
          </w:p>
        </w:tc>
        <w:tc>
          <w:tcPr>
            <w:tcW w:w="452" w:type="pct"/>
          </w:tcPr>
          <w:p w14:paraId="0BCCA37F" w14:textId="40DC5326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0.30-11.30</w:t>
            </w:r>
          </w:p>
        </w:tc>
        <w:tc>
          <w:tcPr>
            <w:tcW w:w="496" w:type="pct"/>
            <w:vAlign w:val="bottom"/>
          </w:tcPr>
          <w:p w14:paraId="44A8EBF2" w14:textId="09EBE525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1F706E38" w14:textId="30F0E0FD" w:rsidR="001A20D8" w:rsidRPr="00804F1B" w:rsidRDefault="00675B9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AB1817" w:rsidRPr="00804F1B" w14:paraId="09979C22" w14:textId="77777777" w:rsidTr="00AB1817">
        <w:trPr>
          <w:trHeight w:val="326"/>
        </w:trPr>
        <w:tc>
          <w:tcPr>
            <w:tcW w:w="351" w:type="pct"/>
            <w:vAlign w:val="bottom"/>
          </w:tcPr>
          <w:p w14:paraId="3414AC09" w14:textId="2FF8C5C9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14</w:t>
            </w:r>
          </w:p>
        </w:tc>
        <w:tc>
          <w:tcPr>
            <w:tcW w:w="1579" w:type="pct"/>
          </w:tcPr>
          <w:p w14:paraId="181899AF" w14:textId="5C0D382B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İTKİ KLİNİĞİ II</w:t>
            </w:r>
          </w:p>
        </w:tc>
        <w:tc>
          <w:tcPr>
            <w:tcW w:w="587" w:type="pct"/>
          </w:tcPr>
          <w:p w14:paraId="02CC7BD6" w14:textId="0D23ED15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4.07.2024</w:t>
            </w:r>
          </w:p>
        </w:tc>
        <w:tc>
          <w:tcPr>
            <w:tcW w:w="452" w:type="pct"/>
          </w:tcPr>
          <w:p w14:paraId="79B76920" w14:textId="087BFBE0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6.00-17.00</w:t>
            </w:r>
          </w:p>
        </w:tc>
        <w:tc>
          <w:tcPr>
            <w:tcW w:w="496" w:type="pct"/>
            <w:vAlign w:val="bottom"/>
          </w:tcPr>
          <w:p w14:paraId="0C48ED29" w14:textId="65D2345E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0F0D3ADB" w14:textId="73E84054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="002F1324" w:rsidRPr="00804F1B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AB1817" w:rsidRPr="00804F1B" w14:paraId="670BE154" w14:textId="77777777" w:rsidTr="00AB1817">
        <w:trPr>
          <w:trHeight w:val="326"/>
        </w:trPr>
        <w:tc>
          <w:tcPr>
            <w:tcW w:w="351" w:type="pct"/>
            <w:vAlign w:val="bottom"/>
          </w:tcPr>
          <w:p w14:paraId="5D7430CF" w14:textId="75C87FD1" w:rsidR="001A20D8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24</w:t>
            </w:r>
          </w:p>
        </w:tc>
        <w:tc>
          <w:tcPr>
            <w:tcW w:w="1579" w:type="pct"/>
          </w:tcPr>
          <w:p w14:paraId="4D815136" w14:textId="083F6A63" w:rsidR="00A45FD7" w:rsidRPr="00804F1B" w:rsidRDefault="001A20D8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ORGANİK TARIMDA BİTKİ KORUMA </w:t>
            </w:r>
          </w:p>
        </w:tc>
        <w:tc>
          <w:tcPr>
            <w:tcW w:w="587" w:type="pct"/>
          </w:tcPr>
          <w:p w14:paraId="7515608D" w14:textId="62F57D54" w:rsidR="001A20D8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5.07.2024</w:t>
            </w:r>
          </w:p>
        </w:tc>
        <w:tc>
          <w:tcPr>
            <w:tcW w:w="452" w:type="pct"/>
          </w:tcPr>
          <w:p w14:paraId="5025FC8E" w14:textId="375CD0CC" w:rsidR="001A20D8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5.00-16.00</w:t>
            </w:r>
          </w:p>
        </w:tc>
        <w:tc>
          <w:tcPr>
            <w:tcW w:w="496" w:type="pct"/>
            <w:vAlign w:val="bottom"/>
          </w:tcPr>
          <w:p w14:paraId="5C56ACD3" w14:textId="223F99CA" w:rsidR="001A20D8" w:rsidRPr="00804F1B" w:rsidRDefault="001A20D8" w:rsidP="00F0442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</w:tcPr>
          <w:p w14:paraId="0431014F" w14:textId="15D91609" w:rsidR="001A20D8" w:rsidRPr="00804F1B" w:rsidRDefault="00585341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Celalettin Elvan ARISU </w:t>
            </w:r>
          </w:p>
        </w:tc>
      </w:tr>
      <w:tr w:rsidR="00AB1817" w:rsidRPr="00804F1B" w14:paraId="79E435AE" w14:textId="77777777" w:rsidTr="00AB1817">
        <w:trPr>
          <w:trHeight w:val="326"/>
        </w:trPr>
        <w:tc>
          <w:tcPr>
            <w:tcW w:w="351" w:type="pct"/>
          </w:tcPr>
          <w:p w14:paraId="1E956B70" w14:textId="0581AA9E" w:rsidR="0010381E" w:rsidRPr="00804F1B" w:rsidRDefault="0010381E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BBK410</w:t>
            </w:r>
          </w:p>
        </w:tc>
        <w:tc>
          <w:tcPr>
            <w:tcW w:w="1579" w:type="pct"/>
          </w:tcPr>
          <w:p w14:paraId="65476EB8" w14:textId="03E115DC" w:rsidR="00A45FD7" w:rsidRPr="00804F1B" w:rsidRDefault="0010381E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HAYVANCILIKTA ZARARLI ARTHROPODA</w:t>
            </w:r>
          </w:p>
        </w:tc>
        <w:tc>
          <w:tcPr>
            <w:tcW w:w="587" w:type="pct"/>
          </w:tcPr>
          <w:p w14:paraId="006F6A2E" w14:textId="67674324" w:rsidR="0010381E" w:rsidRPr="00804F1B" w:rsidRDefault="0099022A" w:rsidP="00AB1817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05.07.2024</w:t>
            </w:r>
          </w:p>
        </w:tc>
        <w:tc>
          <w:tcPr>
            <w:tcW w:w="452" w:type="pct"/>
          </w:tcPr>
          <w:p w14:paraId="4D491850" w14:textId="6A74211E" w:rsidR="0010381E" w:rsidRPr="00804F1B" w:rsidRDefault="0099022A" w:rsidP="00F0442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13.00-14.00</w:t>
            </w:r>
          </w:p>
        </w:tc>
        <w:tc>
          <w:tcPr>
            <w:tcW w:w="496" w:type="pct"/>
            <w:vAlign w:val="bottom"/>
          </w:tcPr>
          <w:p w14:paraId="08369859" w14:textId="72774909" w:rsidR="0010381E" w:rsidRPr="00804F1B" w:rsidRDefault="0010381E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535" w:type="pct"/>
            <w:vAlign w:val="bottom"/>
          </w:tcPr>
          <w:p w14:paraId="317F40C3" w14:textId="23F41FDB" w:rsidR="0010381E" w:rsidRPr="00804F1B" w:rsidRDefault="00551856" w:rsidP="00F044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804F1B">
              <w:rPr>
                <w:rFonts w:cs="Times New Roman"/>
                <w:color w:val="000000"/>
                <w:sz w:val="20"/>
                <w:szCs w:val="20"/>
              </w:rPr>
              <w:t>Arş. Gör. Dr. Ceyda C</w:t>
            </w:r>
            <w:r w:rsidR="00F04424">
              <w:rPr>
                <w:rFonts w:cs="Times New Roman"/>
                <w:color w:val="000000"/>
                <w:sz w:val="20"/>
                <w:szCs w:val="20"/>
              </w:rPr>
              <w:t>.</w:t>
            </w:r>
            <w:r w:rsidRPr="00804F1B">
              <w:rPr>
                <w:rFonts w:cs="Times New Roman"/>
                <w:color w:val="000000"/>
                <w:sz w:val="20"/>
                <w:szCs w:val="20"/>
              </w:rPr>
              <w:t xml:space="preserve"> BAŞARAN</w:t>
            </w:r>
          </w:p>
        </w:tc>
      </w:tr>
    </w:tbl>
    <w:p w14:paraId="184D7D26" w14:textId="54F71D93" w:rsidR="00802898" w:rsidRPr="00804F1B" w:rsidRDefault="00802898" w:rsidP="00F04424">
      <w:pPr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sectPr w:rsidR="00802898" w:rsidRPr="00804F1B" w:rsidSect="00620E12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0482D"/>
    <w:rsid w:val="000130DF"/>
    <w:rsid w:val="0001526B"/>
    <w:rsid w:val="0002383D"/>
    <w:rsid w:val="000307D4"/>
    <w:rsid w:val="0003113D"/>
    <w:rsid w:val="000365A6"/>
    <w:rsid w:val="00046001"/>
    <w:rsid w:val="000532B6"/>
    <w:rsid w:val="00063742"/>
    <w:rsid w:val="000654EF"/>
    <w:rsid w:val="000762D3"/>
    <w:rsid w:val="000A78DD"/>
    <w:rsid w:val="000B11A8"/>
    <w:rsid w:val="000B71F4"/>
    <w:rsid w:val="000C7AF9"/>
    <w:rsid w:val="000D423E"/>
    <w:rsid w:val="0010381E"/>
    <w:rsid w:val="00107F55"/>
    <w:rsid w:val="00115473"/>
    <w:rsid w:val="001163B9"/>
    <w:rsid w:val="001250D6"/>
    <w:rsid w:val="00137761"/>
    <w:rsid w:val="00174D0C"/>
    <w:rsid w:val="00180911"/>
    <w:rsid w:val="001969D5"/>
    <w:rsid w:val="00197948"/>
    <w:rsid w:val="001A20D8"/>
    <w:rsid w:val="001C126E"/>
    <w:rsid w:val="001E2397"/>
    <w:rsid w:val="001E3A21"/>
    <w:rsid w:val="001E645A"/>
    <w:rsid w:val="001F6A8D"/>
    <w:rsid w:val="001F6F2E"/>
    <w:rsid w:val="002218D9"/>
    <w:rsid w:val="00223C3D"/>
    <w:rsid w:val="00223FA8"/>
    <w:rsid w:val="00224D83"/>
    <w:rsid w:val="00226E52"/>
    <w:rsid w:val="002363A0"/>
    <w:rsid w:val="00254A83"/>
    <w:rsid w:val="00263A9D"/>
    <w:rsid w:val="002A7D6D"/>
    <w:rsid w:val="002F1324"/>
    <w:rsid w:val="00300EFA"/>
    <w:rsid w:val="003049D2"/>
    <w:rsid w:val="00311004"/>
    <w:rsid w:val="00315E42"/>
    <w:rsid w:val="0033785A"/>
    <w:rsid w:val="00347277"/>
    <w:rsid w:val="0035596C"/>
    <w:rsid w:val="00355AE8"/>
    <w:rsid w:val="00363E67"/>
    <w:rsid w:val="00370593"/>
    <w:rsid w:val="0037735B"/>
    <w:rsid w:val="003844F2"/>
    <w:rsid w:val="00384FAD"/>
    <w:rsid w:val="00386519"/>
    <w:rsid w:val="00390BA4"/>
    <w:rsid w:val="003A3081"/>
    <w:rsid w:val="003B2AB2"/>
    <w:rsid w:val="003C3138"/>
    <w:rsid w:val="003C3934"/>
    <w:rsid w:val="003D43D4"/>
    <w:rsid w:val="003E33D8"/>
    <w:rsid w:val="00401583"/>
    <w:rsid w:val="00414D9C"/>
    <w:rsid w:val="00425D55"/>
    <w:rsid w:val="00430AA1"/>
    <w:rsid w:val="00432175"/>
    <w:rsid w:val="0044246F"/>
    <w:rsid w:val="004458A9"/>
    <w:rsid w:val="004664FF"/>
    <w:rsid w:val="004749CE"/>
    <w:rsid w:val="004769AE"/>
    <w:rsid w:val="00494C8C"/>
    <w:rsid w:val="004954D3"/>
    <w:rsid w:val="004A6391"/>
    <w:rsid w:val="004B1254"/>
    <w:rsid w:val="004B30FC"/>
    <w:rsid w:val="004D2806"/>
    <w:rsid w:val="004D7D7D"/>
    <w:rsid w:val="004E5864"/>
    <w:rsid w:val="00514414"/>
    <w:rsid w:val="00526B5B"/>
    <w:rsid w:val="00534B9F"/>
    <w:rsid w:val="00544149"/>
    <w:rsid w:val="00547611"/>
    <w:rsid w:val="00551856"/>
    <w:rsid w:val="0056097F"/>
    <w:rsid w:val="00566D94"/>
    <w:rsid w:val="005707C9"/>
    <w:rsid w:val="0058439A"/>
    <w:rsid w:val="00585341"/>
    <w:rsid w:val="005A2038"/>
    <w:rsid w:val="005A5267"/>
    <w:rsid w:val="005B49C5"/>
    <w:rsid w:val="005C28B1"/>
    <w:rsid w:val="005C3C30"/>
    <w:rsid w:val="005D6C35"/>
    <w:rsid w:val="005E41DE"/>
    <w:rsid w:val="005E7CE5"/>
    <w:rsid w:val="005F6D9F"/>
    <w:rsid w:val="006058C3"/>
    <w:rsid w:val="00613330"/>
    <w:rsid w:val="00620E12"/>
    <w:rsid w:val="00626076"/>
    <w:rsid w:val="00633FDC"/>
    <w:rsid w:val="00634E29"/>
    <w:rsid w:val="006516D8"/>
    <w:rsid w:val="0065632C"/>
    <w:rsid w:val="006637A8"/>
    <w:rsid w:val="0066425C"/>
    <w:rsid w:val="00671DC7"/>
    <w:rsid w:val="00673DBF"/>
    <w:rsid w:val="00675B98"/>
    <w:rsid w:val="00690ED6"/>
    <w:rsid w:val="00693207"/>
    <w:rsid w:val="006A1492"/>
    <w:rsid w:val="006C5D85"/>
    <w:rsid w:val="006C67F3"/>
    <w:rsid w:val="006D138A"/>
    <w:rsid w:val="006E6C2C"/>
    <w:rsid w:val="0071611E"/>
    <w:rsid w:val="00741EE1"/>
    <w:rsid w:val="00746B93"/>
    <w:rsid w:val="0076191D"/>
    <w:rsid w:val="00765C52"/>
    <w:rsid w:val="007B223E"/>
    <w:rsid w:val="007B35F4"/>
    <w:rsid w:val="007C793B"/>
    <w:rsid w:val="007D0E67"/>
    <w:rsid w:val="007D68F1"/>
    <w:rsid w:val="00802898"/>
    <w:rsid w:val="00803714"/>
    <w:rsid w:val="00803D49"/>
    <w:rsid w:val="00804B3D"/>
    <w:rsid w:val="00804F1B"/>
    <w:rsid w:val="00822AFA"/>
    <w:rsid w:val="00824A87"/>
    <w:rsid w:val="00831A64"/>
    <w:rsid w:val="008359A4"/>
    <w:rsid w:val="00836CB3"/>
    <w:rsid w:val="0083733E"/>
    <w:rsid w:val="00847C57"/>
    <w:rsid w:val="008556EC"/>
    <w:rsid w:val="00867D2D"/>
    <w:rsid w:val="0088073B"/>
    <w:rsid w:val="00895502"/>
    <w:rsid w:val="008A1B76"/>
    <w:rsid w:val="008A4B22"/>
    <w:rsid w:val="008C3971"/>
    <w:rsid w:val="008C6030"/>
    <w:rsid w:val="008D4C8E"/>
    <w:rsid w:val="00920A20"/>
    <w:rsid w:val="009253E1"/>
    <w:rsid w:val="00957A0D"/>
    <w:rsid w:val="009775C5"/>
    <w:rsid w:val="0099022A"/>
    <w:rsid w:val="009A03AF"/>
    <w:rsid w:val="009A08E7"/>
    <w:rsid w:val="009B7A65"/>
    <w:rsid w:val="009C1C1F"/>
    <w:rsid w:val="009C276E"/>
    <w:rsid w:val="009E2F39"/>
    <w:rsid w:val="009F1948"/>
    <w:rsid w:val="009F6770"/>
    <w:rsid w:val="009F6FA4"/>
    <w:rsid w:val="00A05F09"/>
    <w:rsid w:val="00A06834"/>
    <w:rsid w:val="00A15F83"/>
    <w:rsid w:val="00A3235A"/>
    <w:rsid w:val="00A45FD7"/>
    <w:rsid w:val="00A62638"/>
    <w:rsid w:val="00A64806"/>
    <w:rsid w:val="00A70115"/>
    <w:rsid w:val="00A7483B"/>
    <w:rsid w:val="00A7719C"/>
    <w:rsid w:val="00A839F2"/>
    <w:rsid w:val="00A957F9"/>
    <w:rsid w:val="00AA3E04"/>
    <w:rsid w:val="00AB1817"/>
    <w:rsid w:val="00AB5FC8"/>
    <w:rsid w:val="00AB6253"/>
    <w:rsid w:val="00AD0030"/>
    <w:rsid w:val="00AD3929"/>
    <w:rsid w:val="00AE5F32"/>
    <w:rsid w:val="00AF6322"/>
    <w:rsid w:val="00AF7AAC"/>
    <w:rsid w:val="00B250FF"/>
    <w:rsid w:val="00B36C1C"/>
    <w:rsid w:val="00B41BD5"/>
    <w:rsid w:val="00B5397C"/>
    <w:rsid w:val="00B75853"/>
    <w:rsid w:val="00B81C2C"/>
    <w:rsid w:val="00B87893"/>
    <w:rsid w:val="00B921FA"/>
    <w:rsid w:val="00B92ECA"/>
    <w:rsid w:val="00BA6CAD"/>
    <w:rsid w:val="00BB1227"/>
    <w:rsid w:val="00BC05B0"/>
    <w:rsid w:val="00BC3760"/>
    <w:rsid w:val="00BC5E1B"/>
    <w:rsid w:val="00BD605A"/>
    <w:rsid w:val="00BF7A54"/>
    <w:rsid w:val="00C07415"/>
    <w:rsid w:val="00C14895"/>
    <w:rsid w:val="00C21151"/>
    <w:rsid w:val="00C302E8"/>
    <w:rsid w:val="00C32DC3"/>
    <w:rsid w:val="00C33DF2"/>
    <w:rsid w:val="00C3439E"/>
    <w:rsid w:val="00C372D4"/>
    <w:rsid w:val="00C425C2"/>
    <w:rsid w:val="00C45102"/>
    <w:rsid w:val="00C7215D"/>
    <w:rsid w:val="00C82A40"/>
    <w:rsid w:val="00C879B8"/>
    <w:rsid w:val="00C9738F"/>
    <w:rsid w:val="00CA00CF"/>
    <w:rsid w:val="00CB60D4"/>
    <w:rsid w:val="00CB73DD"/>
    <w:rsid w:val="00CE2B5F"/>
    <w:rsid w:val="00CE3943"/>
    <w:rsid w:val="00D16687"/>
    <w:rsid w:val="00D16D6E"/>
    <w:rsid w:val="00D231A6"/>
    <w:rsid w:val="00D251FF"/>
    <w:rsid w:val="00D26C59"/>
    <w:rsid w:val="00D270C2"/>
    <w:rsid w:val="00D31A8D"/>
    <w:rsid w:val="00D358F8"/>
    <w:rsid w:val="00D43637"/>
    <w:rsid w:val="00D43CE5"/>
    <w:rsid w:val="00D47D6D"/>
    <w:rsid w:val="00D618F7"/>
    <w:rsid w:val="00D70EDF"/>
    <w:rsid w:val="00D751D7"/>
    <w:rsid w:val="00D77D16"/>
    <w:rsid w:val="00D92490"/>
    <w:rsid w:val="00D942CC"/>
    <w:rsid w:val="00D96FD6"/>
    <w:rsid w:val="00DB67EE"/>
    <w:rsid w:val="00DC1A5B"/>
    <w:rsid w:val="00DC586A"/>
    <w:rsid w:val="00DC6A8E"/>
    <w:rsid w:val="00DD2A2D"/>
    <w:rsid w:val="00DE403E"/>
    <w:rsid w:val="00DE77F9"/>
    <w:rsid w:val="00DE7B81"/>
    <w:rsid w:val="00E0232E"/>
    <w:rsid w:val="00E03A11"/>
    <w:rsid w:val="00E45922"/>
    <w:rsid w:val="00E65F82"/>
    <w:rsid w:val="00E6748D"/>
    <w:rsid w:val="00E7424D"/>
    <w:rsid w:val="00E947C2"/>
    <w:rsid w:val="00EA2F65"/>
    <w:rsid w:val="00EA6645"/>
    <w:rsid w:val="00EC09ED"/>
    <w:rsid w:val="00EC2D9E"/>
    <w:rsid w:val="00EC6A86"/>
    <w:rsid w:val="00ED2D24"/>
    <w:rsid w:val="00ED7336"/>
    <w:rsid w:val="00F04424"/>
    <w:rsid w:val="00F14F84"/>
    <w:rsid w:val="00F442C7"/>
    <w:rsid w:val="00F614C4"/>
    <w:rsid w:val="00F61F34"/>
    <w:rsid w:val="00F73709"/>
    <w:rsid w:val="00FA3CF9"/>
    <w:rsid w:val="00FA66CC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7B26"/>
  <w15:docId w15:val="{78B707F7-C737-41D4-8CEB-E0FFB7EE9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06CB3-F3F9-4795-956A-C97E4BF8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Mücahit Paksoy</cp:lastModifiedBy>
  <cp:revision>2</cp:revision>
  <dcterms:created xsi:type="dcterms:W3CDTF">2024-06-24T06:52:00Z</dcterms:created>
  <dcterms:modified xsi:type="dcterms:W3CDTF">2024-06-24T06:52:00Z</dcterms:modified>
</cp:coreProperties>
</file>